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317A93" w14:textId="27826B41" w:rsidR="00974BE2" w:rsidRPr="004A18DD" w:rsidRDefault="00E45218" w:rsidP="00112BA7">
      <w:pPr>
        <w:jc w:val="center"/>
        <w:rPr>
          <w:rFonts w:eastAsiaTheme="majorEastAsia" w:cstheme="minorHAnsi"/>
          <w:color w:val="365F91" w:themeColor="accent1" w:themeShade="BF"/>
          <w:sz w:val="26"/>
          <w:szCs w:val="26"/>
        </w:rPr>
      </w:pPr>
      <w:r w:rsidRPr="004A18DD">
        <w:rPr>
          <w:rFonts w:eastAsiaTheme="majorEastAsia" w:cstheme="minorHAnsi"/>
          <w:color w:val="365F91" w:themeColor="accent1" w:themeShade="BF"/>
          <w:sz w:val="26"/>
          <w:szCs w:val="26"/>
        </w:rPr>
        <w:t xml:space="preserve">Task Force on Developing </w:t>
      </w:r>
      <w:proofErr w:type="spellStart"/>
      <w:r w:rsidR="00112BA7" w:rsidRPr="004A18DD">
        <w:rPr>
          <w:rFonts w:eastAsiaTheme="majorEastAsia" w:cstheme="minorHAnsi"/>
          <w:color w:val="365F91" w:themeColor="accent1" w:themeShade="BF"/>
          <w:sz w:val="26"/>
          <w:szCs w:val="26"/>
        </w:rPr>
        <w:t>PSCC</w:t>
      </w:r>
      <w:proofErr w:type="spellEnd"/>
      <w:r w:rsidR="00112BA7" w:rsidRPr="004A18DD">
        <w:rPr>
          <w:rFonts w:eastAsiaTheme="majorEastAsia" w:cstheme="minorHAnsi"/>
          <w:color w:val="365F91" w:themeColor="accent1" w:themeShade="BF"/>
          <w:sz w:val="26"/>
          <w:szCs w:val="26"/>
        </w:rPr>
        <w:t xml:space="preserve"> S</w:t>
      </w:r>
      <w:r w:rsidR="001167A5" w:rsidRPr="004A18DD">
        <w:rPr>
          <w:rFonts w:eastAsiaTheme="majorEastAsia" w:cstheme="minorHAnsi"/>
          <w:color w:val="365F91" w:themeColor="accent1" w:themeShade="BF"/>
          <w:sz w:val="26"/>
          <w:szCs w:val="26"/>
        </w:rPr>
        <w:t xml:space="preserve"> Subcommittee </w:t>
      </w:r>
      <w:r w:rsidR="00112BA7" w:rsidRPr="004A18DD">
        <w:rPr>
          <w:rFonts w:eastAsiaTheme="majorEastAsia" w:cstheme="minorHAnsi"/>
          <w:color w:val="365F91" w:themeColor="accent1" w:themeShade="BF"/>
          <w:sz w:val="26"/>
          <w:szCs w:val="26"/>
        </w:rPr>
        <w:t>Activity Roadmap</w:t>
      </w:r>
    </w:p>
    <w:p w14:paraId="1CD137FA" w14:textId="215D248D" w:rsidR="00E45218" w:rsidRPr="004A18DD" w:rsidRDefault="00E45218" w:rsidP="00974BE2">
      <w:pPr>
        <w:rPr>
          <w:rFonts w:cstheme="minorHAnsi"/>
        </w:rPr>
      </w:pPr>
    </w:p>
    <w:p w14:paraId="21AD8E5A" w14:textId="0433C952" w:rsidR="00E45218" w:rsidRPr="004A18DD" w:rsidRDefault="00E45218" w:rsidP="00974BE2">
      <w:pPr>
        <w:rPr>
          <w:rFonts w:cstheme="minorHAnsi"/>
        </w:rPr>
      </w:pPr>
    </w:p>
    <w:p w14:paraId="51BF0A35" w14:textId="28F76EAB" w:rsidR="00B44F72" w:rsidRPr="004A18DD" w:rsidRDefault="00B44F72" w:rsidP="00974BE2">
      <w:pPr>
        <w:rPr>
          <w:rFonts w:cstheme="minorHAnsi"/>
        </w:rPr>
      </w:pPr>
    </w:p>
    <w:tbl>
      <w:tblPr>
        <w:tblStyle w:val="RalphQuote"/>
        <w:tblW w:w="12628" w:type="dxa"/>
        <w:tblLook w:val="04A0" w:firstRow="1" w:lastRow="0" w:firstColumn="1" w:lastColumn="0" w:noHBand="0" w:noVBand="1"/>
      </w:tblPr>
      <w:tblGrid>
        <w:gridCol w:w="2875"/>
        <w:gridCol w:w="1890"/>
        <w:gridCol w:w="2610"/>
        <w:gridCol w:w="3261"/>
        <w:gridCol w:w="1992"/>
      </w:tblGrid>
      <w:tr w:rsidR="002C56C8" w:rsidRPr="004A18DD" w14:paraId="404D95F8" w14:textId="3A30363A" w:rsidTr="00324E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B14DBBD" w14:textId="1DFC9AC1" w:rsidR="002C56C8" w:rsidRPr="004A18DD" w:rsidRDefault="002C56C8" w:rsidP="00974BE2">
            <w:pPr>
              <w:rPr>
                <w:rFonts w:cstheme="minorHAnsi"/>
              </w:rPr>
            </w:pPr>
            <w:r w:rsidRPr="004A18DD">
              <w:rPr>
                <w:rFonts w:cstheme="minorHAnsi"/>
              </w:rPr>
              <w:t>Category</w:t>
            </w:r>
          </w:p>
        </w:tc>
        <w:tc>
          <w:tcPr>
            <w:tcW w:w="1890" w:type="dxa"/>
          </w:tcPr>
          <w:p w14:paraId="506D9879" w14:textId="1D34C3BA" w:rsidR="002C56C8" w:rsidRPr="004A18DD" w:rsidRDefault="002C56C8" w:rsidP="00974B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4A18DD">
              <w:rPr>
                <w:rFonts w:cstheme="minorHAnsi"/>
              </w:rPr>
              <w:t>Topic</w:t>
            </w:r>
          </w:p>
        </w:tc>
        <w:tc>
          <w:tcPr>
            <w:tcW w:w="2610" w:type="dxa"/>
          </w:tcPr>
          <w:p w14:paraId="2A3EA506" w14:textId="2565E0CB" w:rsidR="002C56C8" w:rsidRPr="004A18DD" w:rsidRDefault="002C56C8" w:rsidP="00974B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4A18DD">
              <w:rPr>
                <w:rFonts w:cstheme="minorHAnsi"/>
              </w:rPr>
              <w:t>Description</w:t>
            </w:r>
          </w:p>
        </w:tc>
        <w:tc>
          <w:tcPr>
            <w:tcW w:w="3261" w:type="dxa"/>
          </w:tcPr>
          <w:p w14:paraId="51657F12" w14:textId="4C717F95" w:rsidR="002C56C8" w:rsidRPr="004A18DD" w:rsidRDefault="002C56C8" w:rsidP="00974B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 w:rsidRPr="004A18DD">
              <w:rPr>
                <w:rFonts w:cstheme="minorHAnsi"/>
              </w:rPr>
              <w:t>Recommended</w:t>
            </w:r>
          </w:p>
          <w:p w14:paraId="669D2277" w14:textId="405046BA" w:rsidR="002C56C8" w:rsidRPr="004A18DD" w:rsidRDefault="002C56C8" w:rsidP="00974B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4A18DD">
              <w:rPr>
                <w:rFonts w:cstheme="minorHAnsi"/>
              </w:rPr>
              <w:t xml:space="preserve">Activity </w:t>
            </w:r>
          </w:p>
        </w:tc>
        <w:tc>
          <w:tcPr>
            <w:tcW w:w="1992" w:type="dxa"/>
          </w:tcPr>
          <w:p w14:paraId="66FF1870" w14:textId="146F85EC" w:rsidR="002C56C8" w:rsidRPr="004A18DD" w:rsidRDefault="00D447CF" w:rsidP="5AD0B2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Survey </w:t>
            </w:r>
            <w:r w:rsidR="002C56C8" w:rsidRPr="004A18DD">
              <w:rPr>
                <w:rFonts w:cstheme="minorHAnsi"/>
              </w:rPr>
              <w:t>Priority</w:t>
            </w:r>
          </w:p>
          <w:p w14:paraId="2A1A1CD2" w14:textId="3D530C51" w:rsidR="002C56C8" w:rsidRPr="004A18DD" w:rsidRDefault="002C56C8" w:rsidP="5AD0B2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4A18DD">
              <w:rPr>
                <w:rFonts w:cstheme="minorHAnsi"/>
              </w:rPr>
              <w:t>(H/M/L)</w:t>
            </w:r>
          </w:p>
        </w:tc>
      </w:tr>
      <w:tr w:rsidR="002C56C8" w:rsidRPr="004A18DD" w14:paraId="52924B0E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 w:val="restart"/>
          </w:tcPr>
          <w:p w14:paraId="15090309" w14:textId="77777777" w:rsidR="009367F3" w:rsidRPr="004A18DD" w:rsidRDefault="002C56C8" w:rsidP="00E56D97">
            <w:pPr>
              <w:rPr>
                <w:rFonts w:cstheme="minorHAnsi"/>
                <w:b/>
                <w:bCs/>
              </w:rPr>
            </w:pPr>
            <w:r w:rsidRPr="004A18DD">
              <w:rPr>
                <w:rFonts w:cstheme="minorHAnsi"/>
                <w:b/>
                <w:bCs/>
              </w:rPr>
              <w:t>Data Transport and Application Protocol</w:t>
            </w:r>
          </w:p>
          <w:p w14:paraId="2848F94D" w14:textId="6E13DF85" w:rsidR="002C56C8" w:rsidRPr="004A18DD" w:rsidRDefault="00A862C3" w:rsidP="00E56D97">
            <w:pPr>
              <w:rPr>
                <w:rFonts w:cstheme="minorHAnsi"/>
                <w:b/>
                <w:bCs/>
              </w:rPr>
            </w:pPr>
            <w:r w:rsidRPr="004A18DD">
              <w:rPr>
                <w:rFonts w:cstheme="minorHAnsi"/>
                <w:b/>
                <w:bCs/>
              </w:rPr>
              <w:t>(</w:t>
            </w:r>
            <w:r w:rsidR="00E510B8" w:rsidRPr="004A18DD">
              <w:rPr>
                <w:rFonts w:cstheme="minorHAnsi"/>
                <w:b/>
                <w:bCs/>
              </w:rPr>
              <w:t xml:space="preserve">HIGH </w:t>
            </w:r>
            <w:r w:rsidR="00B82AA8" w:rsidRPr="004A18DD">
              <w:rPr>
                <w:rFonts w:cstheme="minorHAnsi"/>
                <w:b/>
                <w:bCs/>
              </w:rPr>
              <w:t>24)</w:t>
            </w:r>
          </w:p>
        </w:tc>
        <w:tc>
          <w:tcPr>
            <w:tcW w:w="1890" w:type="dxa"/>
          </w:tcPr>
          <w:p w14:paraId="1290C9E7" w14:textId="20C9AD2A" w:rsidR="002C56C8" w:rsidRPr="004A18DD" w:rsidRDefault="002C56C8" w:rsidP="00E56D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proofErr w:type="spellStart"/>
            <w:r w:rsidRPr="004A18DD">
              <w:rPr>
                <w:rFonts w:asciiTheme="minorHAnsi" w:hAnsiTheme="minorHAnsi" w:cstheme="minorHAnsi"/>
              </w:rPr>
              <w:t>STTP</w:t>
            </w:r>
            <w:proofErr w:type="spellEnd"/>
          </w:p>
        </w:tc>
        <w:tc>
          <w:tcPr>
            <w:tcW w:w="2610" w:type="dxa"/>
          </w:tcPr>
          <w:p w14:paraId="579E6EF8" w14:textId="77777777" w:rsidR="002C56C8" w:rsidRPr="004A18DD" w:rsidRDefault="002C56C8" w:rsidP="00E56D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261" w:type="dxa"/>
          </w:tcPr>
          <w:p w14:paraId="3F819F50" w14:textId="77777777" w:rsidR="002C56C8" w:rsidRPr="004A18DD" w:rsidRDefault="002C56C8" w:rsidP="00E56D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6AC99627" w14:textId="363F6356" w:rsidR="002C56C8" w:rsidRPr="004A18DD" w:rsidRDefault="002C56C8" w:rsidP="00E56D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LOW</w:t>
            </w:r>
          </w:p>
        </w:tc>
      </w:tr>
      <w:tr w:rsidR="002C56C8" w:rsidRPr="004A18DD" w14:paraId="2101707F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  <w:shd w:val="clear" w:color="auto" w:fill="DBE5F1" w:themeFill="accent1" w:themeFillTint="33"/>
          </w:tcPr>
          <w:p w14:paraId="2D1DC8CC" w14:textId="0AB199F7" w:rsidR="002C56C8" w:rsidRPr="004A18DD" w:rsidRDefault="002C56C8" w:rsidP="00E56D9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6AACF84C" w14:textId="77777777" w:rsidR="002C56C8" w:rsidRPr="004A18DD" w:rsidRDefault="002C56C8" w:rsidP="00E56D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C37.118.2</w:t>
            </w:r>
          </w:p>
        </w:tc>
        <w:tc>
          <w:tcPr>
            <w:tcW w:w="2610" w:type="dxa"/>
          </w:tcPr>
          <w:p w14:paraId="08BE72AD" w14:textId="77777777" w:rsidR="002C56C8" w:rsidRPr="004A18DD" w:rsidRDefault="002C56C8" w:rsidP="00E56D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IEEE Synchrophasor Protocol</w:t>
            </w:r>
          </w:p>
        </w:tc>
        <w:tc>
          <w:tcPr>
            <w:tcW w:w="3261" w:type="dxa"/>
          </w:tcPr>
          <w:p w14:paraId="376DDC87" w14:textId="77777777" w:rsidR="002C56C8" w:rsidRPr="004A18DD" w:rsidRDefault="002C56C8" w:rsidP="00E56D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0CB1EDEE" w14:textId="55590176" w:rsidR="002C56C8" w:rsidRPr="004A18DD" w:rsidRDefault="002C56C8" w:rsidP="00E56D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MED</w:t>
            </w:r>
            <w:r w:rsidR="00C94806" w:rsidRPr="004A18DD">
              <w:rPr>
                <w:rFonts w:asciiTheme="minorHAnsi" w:hAnsiTheme="minorHAnsi" w:cstheme="minorHAnsi"/>
              </w:rPr>
              <w:t>IUM</w:t>
            </w:r>
          </w:p>
        </w:tc>
      </w:tr>
      <w:tr w:rsidR="002C56C8" w:rsidRPr="004A18DD" w14:paraId="037FDB58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01B756F2" w14:textId="77777777" w:rsidR="002C56C8" w:rsidRPr="004A18DD" w:rsidRDefault="002C56C8" w:rsidP="000824E2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718F2C2C" w14:textId="5CDC9721" w:rsidR="002C56C8" w:rsidRPr="004A18DD" w:rsidRDefault="002C56C8" w:rsidP="000824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HTTPS</w:t>
            </w:r>
          </w:p>
        </w:tc>
        <w:tc>
          <w:tcPr>
            <w:tcW w:w="2610" w:type="dxa"/>
          </w:tcPr>
          <w:p w14:paraId="1C9E7EE9" w14:textId="159EAF86" w:rsidR="002C56C8" w:rsidRPr="004A18DD" w:rsidRDefault="002C56C8" w:rsidP="000824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Secure HTTP</w:t>
            </w:r>
          </w:p>
        </w:tc>
        <w:tc>
          <w:tcPr>
            <w:tcW w:w="3261" w:type="dxa"/>
          </w:tcPr>
          <w:p w14:paraId="0EE355EA" w14:textId="682A4B24" w:rsidR="002C56C8" w:rsidRPr="004A18DD" w:rsidRDefault="00FE7ED4" w:rsidP="000824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Standard </w:t>
            </w:r>
            <w:r w:rsidR="005A38BE">
              <w:rPr>
                <w:rFonts w:asciiTheme="minorHAnsi" w:hAnsiTheme="minorHAnsi" w:cstheme="minorHAnsi"/>
                <w:b/>
                <w:bCs/>
              </w:rPr>
              <w:t>for applying https</w:t>
            </w:r>
            <w:r w:rsidR="005C7429">
              <w:rPr>
                <w:rFonts w:asciiTheme="minorHAnsi" w:hAnsiTheme="minorHAnsi" w:cstheme="minorHAnsi"/>
                <w:b/>
                <w:bCs/>
              </w:rPr>
              <w:t xml:space="preserve"> and TLS</w:t>
            </w:r>
            <w:r w:rsidR="005A38BE">
              <w:rPr>
                <w:rFonts w:asciiTheme="minorHAnsi" w:hAnsiTheme="minorHAnsi" w:cstheme="minorHAnsi"/>
                <w:b/>
                <w:bCs/>
              </w:rPr>
              <w:t xml:space="preserve"> to</w:t>
            </w:r>
            <w:r w:rsidR="00004490">
              <w:rPr>
                <w:rFonts w:asciiTheme="minorHAnsi" w:hAnsiTheme="minorHAnsi" w:cstheme="minorHAnsi"/>
                <w:b/>
                <w:bCs/>
              </w:rPr>
              <w:t xml:space="preserve"> devices</w:t>
            </w:r>
            <w:r w:rsidR="00247F49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E16C62">
              <w:rPr>
                <w:rFonts w:asciiTheme="minorHAnsi" w:hAnsiTheme="minorHAnsi" w:cstheme="minorHAnsi"/>
                <w:b/>
                <w:bCs/>
              </w:rPr>
              <w:t xml:space="preserve">used in </w:t>
            </w:r>
            <w:r w:rsidR="00EE5A76">
              <w:rPr>
                <w:rFonts w:asciiTheme="minorHAnsi" w:hAnsiTheme="minorHAnsi" w:cstheme="minorHAnsi"/>
                <w:b/>
                <w:bCs/>
              </w:rPr>
              <w:t xml:space="preserve">electric </w:t>
            </w:r>
            <w:r w:rsidR="005A38BE">
              <w:rPr>
                <w:rFonts w:asciiTheme="minorHAnsi" w:hAnsiTheme="minorHAnsi" w:cstheme="minorHAnsi"/>
                <w:b/>
                <w:bCs/>
              </w:rPr>
              <w:t>power system</w:t>
            </w:r>
            <w:r w:rsidR="005E5180">
              <w:rPr>
                <w:rFonts w:asciiTheme="minorHAnsi" w:hAnsiTheme="minorHAnsi" w:cstheme="minorHAnsi"/>
                <w:b/>
                <w:bCs/>
              </w:rPr>
              <w:t xml:space="preserve"> operation</w:t>
            </w:r>
            <w:r w:rsidR="005A38BE">
              <w:rPr>
                <w:rFonts w:asciiTheme="minorHAnsi" w:hAnsiTheme="minorHAnsi" w:cstheme="minorHAnsi"/>
                <w:b/>
                <w:bCs/>
              </w:rPr>
              <w:t>s</w:t>
            </w:r>
            <w:r w:rsidR="0076094F">
              <w:rPr>
                <w:rFonts w:asciiTheme="minorHAnsi" w:hAnsiTheme="minorHAnsi" w:cstheme="minorHAnsi"/>
                <w:b/>
                <w:bCs/>
              </w:rPr>
              <w:t xml:space="preserve"> (including DER)</w:t>
            </w:r>
          </w:p>
        </w:tc>
        <w:tc>
          <w:tcPr>
            <w:tcW w:w="1992" w:type="dxa"/>
          </w:tcPr>
          <w:p w14:paraId="4263A363" w14:textId="7F9471FA" w:rsidR="002C56C8" w:rsidRPr="004A18DD" w:rsidRDefault="002C56C8" w:rsidP="000824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HIGH</w:t>
            </w:r>
          </w:p>
        </w:tc>
      </w:tr>
      <w:tr w:rsidR="002C56C8" w:rsidRPr="004A18DD" w14:paraId="7D4239C8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  <w:shd w:val="clear" w:color="auto" w:fill="DBE5F1" w:themeFill="accent1" w:themeFillTint="33"/>
          </w:tcPr>
          <w:p w14:paraId="24495512" w14:textId="77777777" w:rsidR="002C56C8" w:rsidRPr="004A18DD" w:rsidRDefault="002C56C8" w:rsidP="000824E2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2C5164FD" w14:textId="23EC7544" w:rsidR="002C56C8" w:rsidRPr="004A18DD" w:rsidRDefault="002C56C8" w:rsidP="000824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SFTP</w:t>
            </w:r>
          </w:p>
        </w:tc>
        <w:tc>
          <w:tcPr>
            <w:tcW w:w="2610" w:type="dxa"/>
          </w:tcPr>
          <w:p w14:paraId="499C0265" w14:textId="415B6494" w:rsidR="002C56C8" w:rsidRPr="004A18DD" w:rsidRDefault="002C56C8" w:rsidP="000824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Secure FTP</w:t>
            </w:r>
          </w:p>
        </w:tc>
        <w:tc>
          <w:tcPr>
            <w:tcW w:w="3261" w:type="dxa"/>
          </w:tcPr>
          <w:p w14:paraId="12C80FCA" w14:textId="77777777" w:rsidR="002C56C8" w:rsidRPr="004A18DD" w:rsidRDefault="002C56C8" w:rsidP="000824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20126891" w14:textId="21477ACC" w:rsidR="002C56C8" w:rsidRPr="004A18DD" w:rsidRDefault="002C56C8" w:rsidP="000824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LOW</w:t>
            </w:r>
          </w:p>
        </w:tc>
      </w:tr>
      <w:tr w:rsidR="002C56C8" w:rsidRPr="004A18DD" w14:paraId="5B1B7C19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20DCE3FD" w14:textId="77777777" w:rsidR="002C56C8" w:rsidRPr="004A18DD" w:rsidRDefault="002C56C8" w:rsidP="00D914D6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55232E76" w14:textId="3DF59E94" w:rsidR="002C56C8" w:rsidRPr="004A18DD" w:rsidRDefault="002C56C8" w:rsidP="00D914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SSH</w:t>
            </w:r>
          </w:p>
        </w:tc>
        <w:tc>
          <w:tcPr>
            <w:tcW w:w="2610" w:type="dxa"/>
          </w:tcPr>
          <w:p w14:paraId="41BA3EA2" w14:textId="12D17912" w:rsidR="002C56C8" w:rsidRPr="004A18DD" w:rsidRDefault="002C56C8" w:rsidP="00D914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Secure Shell (SSH)</w:t>
            </w:r>
          </w:p>
        </w:tc>
        <w:tc>
          <w:tcPr>
            <w:tcW w:w="3261" w:type="dxa"/>
          </w:tcPr>
          <w:p w14:paraId="55200018" w14:textId="0A6E7219" w:rsidR="002C56C8" w:rsidRPr="004A18DD" w:rsidRDefault="002C56C8" w:rsidP="00D914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47B08CEF" w14:textId="254F6D4B" w:rsidR="002C56C8" w:rsidRPr="004A18DD" w:rsidRDefault="002C56C8" w:rsidP="00D914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MED</w:t>
            </w:r>
          </w:p>
        </w:tc>
      </w:tr>
      <w:tr w:rsidR="002C56C8" w:rsidRPr="004A18DD" w14:paraId="10634B93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6BA6F1B0" w14:textId="77777777" w:rsidR="002C56C8" w:rsidRPr="004A18DD" w:rsidRDefault="002C56C8" w:rsidP="00D914D6">
            <w:pPr>
              <w:rPr>
                <w:rFonts w:cstheme="minorHAnsi"/>
                <w:strike/>
              </w:rPr>
            </w:pPr>
          </w:p>
        </w:tc>
        <w:tc>
          <w:tcPr>
            <w:tcW w:w="1890" w:type="dxa"/>
          </w:tcPr>
          <w:p w14:paraId="7E92E498" w14:textId="7404EA76" w:rsidR="002C56C8" w:rsidRPr="004A18DD" w:rsidRDefault="002C56C8" w:rsidP="00D914D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610" w:type="dxa"/>
          </w:tcPr>
          <w:p w14:paraId="64589E91" w14:textId="7BA3B8A2" w:rsidR="002C56C8" w:rsidRPr="004A18DD" w:rsidRDefault="002C56C8" w:rsidP="00D914D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261" w:type="dxa"/>
          </w:tcPr>
          <w:p w14:paraId="33498FF3" w14:textId="3B4AA50A" w:rsidR="002C56C8" w:rsidRPr="004A18DD" w:rsidRDefault="002C56C8" w:rsidP="00D914D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2824371E" w14:textId="0DF23482" w:rsidR="002C56C8" w:rsidRPr="004A18DD" w:rsidRDefault="002C56C8" w:rsidP="00D914D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trike/>
              </w:rPr>
            </w:pPr>
          </w:p>
        </w:tc>
      </w:tr>
      <w:tr w:rsidR="00A14101" w:rsidRPr="004A18DD" w14:paraId="1DCE48E2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 w:val="restart"/>
            <w:shd w:val="clear" w:color="auto" w:fill="FFFFFF" w:themeFill="background1"/>
          </w:tcPr>
          <w:p w14:paraId="37E18BB8" w14:textId="77777777" w:rsidR="00A14101" w:rsidRPr="004A18DD" w:rsidRDefault="00A14101" w:rsidP="009367F3">
            <w:pPr>
              <w:rPr>
                <w:rFonts w:cstheme="minorHAnsi"/>
                <w:b/>
                <w:bCs/>
              </w:rPr>
            </w:pPr>
            <w:r w:rsidRPr="004A18DD">
              <w:rPr>
                <w:rFonts w:cstheme="minorHAnsi"/>
                <w:b/>
                <w:bCs/>
              </w:rPr>
              <w:t xml:space="preserve">Authentication and Transport Encryption </w:t>
            </w:r>
          </w:p>
          <w:p w14:paraId="752F4BC7" w14:textId="57A38992" w:rsidR="00A14101" w:rsidRPr="004A18DD" w:rsidRDefault="00A14101" w:rsidP="009367F3">
            <w:pPr>
              <w:rPr>
                <w:rFonts w:cstheme="minorHAnsi"/>
              </w:rPr>
            </w:pPr>
            <w:r w:rsidRPr="004A18DD">
              <w:rPr>
                <w:rFonts w:cstheme="minorHAnsi"/>
                <w:b/>
                <w:bCs/>
              </w:rPr>
              <w:t>(HIGH 22)</w:t>
            </w:r>
          </w:p>
        </w:tc>
        <w:tc>
          <w:tcPr>
            <w:tcW w:w="1890" w:type="dxa"/>
          </w:tcPr>
          <w:p w14:paraId="327B0150" w14:textId="435B1827" w:rsidR="00A14101" w:rsidRPr="004A18DD" w:rsidRDefault="00A14101" w:rsidP="00550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TLS</w:t>
            </w:r>
          </w:p>
        </w:tc>
        <w:tc>
          <w:tcPr>
            <w:tcW w:w="2610" w:type="dxa"/>
          </w:tcPr>
          <w:p w14:paraId="33EE22D2" w14:textId="18BA582D" w:rsidR="00A14101" w:rsidRPr="004A18DD" w:rsidRDefault="00A14101" w:rsidP="00550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Transport Layer Security (SSL)</w:t>
            </w:r>
          </w:p>
        </w:tc>
        <w:tc>
          <w:tcPr>
            <w:tcW w:w="3261" w:type="dxa"/>
          </w:tcPr>
          <w:p w14:paraId="51BA9413" w14:textId="322F864D" w:rsidR="00A14101" w:rsidRPr="004A18DD" w:rsidRDefault="006553D6" w:rsidP="00550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Included </w:t>
            </w:r>
            <w:r w:rsidR="00075D3F">
              <w:rPr>
                <w:rFonts w:asciiTheme="minorHAnsi" w:hAnsiTheme="minorHAnsi" w:cstheme="minorHAnsi"/>
                <w:b/>
                <w:bCs/>
              </w:rPr>
              <w:t>HTTPS</w:t>
            </w:r>
          </w:p>
        </w:tc>
        <w:tc>
          <w:tcPr>
            <w:tcW w:w="1992" w:type="dxa"/>
          </w:tcPr>
          <w:p w14:paraId="7DCF892C" w14:textId="3FD57F2E" w:rsidR="00A14101" w:rsidRPr="004A18DD" w:rsidRDefault="00A14101" w:rsidP="00550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HIGH</w:t>
            </w:r>
          </w:p>
        </w:tc>
      </w:tr>
      <w:tr w:rsidR="00A14101" w:rsidRPr="004A18DD" w14:paraId="328610F9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  <w:shd w:val="clear" w:color="auto" w:fill="FFFFFF" w:themeFill="background1"/>
          </w:tcPr>
          <w:p w14:paraId="07B98C45" w14:textId="77777777" w:rsidR="00A14101" w:rsidRPr="004A18DD" w:rsidRDefault="00A14101" w:rsidP="00550795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7446D980" w14:textId="7C7CD077" w:rsidR="00A14101" w:rsidRPr="004A18DD" w:rsidRDefault="00A14101" w:rsidP="0055079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IPSEC</w:t>
            </w:r>
          </w:p>
        </w:tc>
        <w:tc>
          <w:tcPr>
            <w:tcW w:w="2610" w:type="dxa"/>
          </w:tcPr>
          <w:p w14:paraId="5D130AAB" w14:textId="5B564D61" w:rsidR="00A14101" w:rsidRPr="004A18DD" w:rsidRDefault="00A14101" w:rsidP="0055079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Interoperability of IPSEC for power systems</w:t>
            </w:r>
          </w:p>
        </w:tc>
        <w:tc>
          <w:tcPr>
            <w:tcW w:w="3261" w:type="dxa"/>
          </w:tcPr>
          <w:p w14:paraId="3E8D3609" w14:textId="77777777" w:rsidR="00A14101" w:rsidRPr="004A18DD" w:rsidRDefault="00A14101" w:rsidP="0055079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4A5ED109" w14:textId="18E36EAA" w:rsidR="00A14101" w:rsidRPr="004A18DD" w:rsidRDefault="00A14101" w:rsidP="0055079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MEDIUM</w:t>
            </w:r>
          </w:p>
        </w:tc>
      </w:tr>
      <w:tr w:rsidR="00A14101" w:rsidRPr="004A18DD" w14:paraId="6DF6B402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  <w:shd w:val="clear" w:color="auto" w:fill="FFFFFF" w:themeFill="background1"/>
          </w:tcPr>
          <w:p w14:paraId="31A44498" w14:textId="77777777" w:rsidR="00A14101" w:rsidRPr="004A18DD" w:rsidRDefault="00A14101" w:rsidP="00550795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05E8494C" w14:textId="68191CDD" w:rsidR="00A14101" w:rsidRPr="004A18DD" w:rsidRDefault="00A14101" w:rsidP="00550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RADIUS</w:t>
            </w:r>
          </w:p>
        </w:tc>
        <w:tc>
          <w:tcPr>
            <w:tcW w:w="2610" w:type="dxa"/>
          </w:tcPr>
          <w:p w14:paraId="3B50A66D" w14:textId="26753177" w:rsidR="00A14101" w:rsidRPr="004A18DD" w:rsidRDefault="00A14101" w:rsidP="00550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Remote Authentication Dial-In User Service</w:t>
            </w:r>
          </w:p>
        </w:tc>
        <w:tc>
          <w:tcPr>
            <w:tcW w:w="3261" w:type="dxa"/>
          </w:tcPr>
          <w:p w14:paraId="200D77D2" w14:textId="77777777" w:rsidR="00A14101" w:rsidRPr="004A18DD" w:rsidRDefault="00A14101" w:rsidP="00550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3FBA6D0F" w14:textId="78F75A46" w:rsidR="00A14101" w:rsidRPr="004A18DD" w:rsidRDefault="00A14101" w:rsidP="00550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MEDIUM</w:t>
            </w:r>
          </w:p>
        </w:tc>
      </w:tr>
      <w:tr w:rsidR="00A14101" w:rsidRPr="004A18DD" w14:paraId="6EC172B5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  <w:shd w:val="clear" w:color="auto" w:fill="FFFFFF" w:themeFill="background1"/>
          </w:tcPr>
          <w:p w14:paraId="0AA06029" w14:textId="77777777" w:rsidR="00A14101" w:rsidRPr="004A18DD" w:rsidRDefault="00A14101" w:rsidP="00550795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4595B5D3" w14:textId="444F2A89" w:rsidR="00A14101" w:rsidRPr="004A18DD" w:rsidRDefault="00A14101" w:rsidP="0055079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GDOI</w:t>
            </w:r>
          </w:p>
        </w:tc>
        <w:tc>
          <w:tcPr>
            <w:tcW w:w="2610" w:type="dxa"/>
          </w:tcPr>
          <w:p w14:paraId="1B6D2A95" w14:textId="2C1FB465" w:rsidR="00A14101" w:rsidRPr="004A18DD" w:rsidRDefault="00A14101" w:rsidP="0055079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Group Domain of Interpretation</w:t>
            </w:r>
          </w:p>
        </w:tc>
        <w:tc>
          <w:tcPr>
            <w:tcW w:w="3261" w:type="dxa"/>
          </w:tcPr>
          <w:p w14:paraId="4607622E" w14:textId="77777777" w:rsidR="00A14101" w:rsidRPr="004A18DD" w:rsidRDefault="00A14101" w:rsidP="0055079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244E6690" w14:textId="57584C60" w:rsidR="00A14101" w:rsidRPr="004A18DD" w:rsidRDefault="00A14101" w:rsidP="0055079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LOW</w:t>
            </w:r>
          </w:p>
        </w:tc>
      </w:tr>
      <w:tr w:rsidR="00A14101" w:rsidRPr="004A18DD" w14:paraId="67A18A32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  <w:shd w:val="clear" w:color="auto" w:fill="FFFFFF" w:themeFill="background1"/>
          </w:tcPr>
          <w:p w14:paraId="213B268F" w14:textId="77777777" w:rsidR="00A14101" w:rsidRPr="004A18DD" w:rsidRDefault="00A14101" w:rsidP="00550795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7542FBEF" w14:textId="7176D5DD" w:rsidR="00A14101" w:rsidRPr="004A18DD" w:rsidRDefault="00A14101" w:rsidP="00550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IEC 62351-6</w:t>
            </w:r>
          </w:p>
        </w:tc>
        <w:tc>
          <w:tcPr>
            <w:tcW w:w="2610" w:type="dxa"/>
          </w:tcPr>
          <w:p w14:paraId="25C804AD" w14:textId="76F77B10" w:rsidR="00A14101" w:rsidRPr="004A18DD" w:rsidRDefault="00A14101" w:rsidP="00550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Security for IEC 61850 including GOOSE and Sampled Value messaging for Ethernet and IP Multicast</w:t>
            </w:r>
          </w:p>
        </w:tc>
        <w:tc>
          <w:tcPr>
            <w:tcW w:w="3261" w:type="dxa"/>
          </w:tcPr>
          <w:p w14:paraId="018E60C1" w14:textId="103EB669" w:rsidR="00A14101" w:rsidRPr="00D131A1" w:rsidRDefault="00D5222A" w:rsidP="006C3BF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ecommended practice on implementing s</w:t>
            </w:r>
            <w:r w:rsidRPr="00D5222A">
              <w:rPr>
                <w:rFonts w:asciiTheme="minorHAnsi" w:hAnsiTheme="minorHAnsi" w:cstheme="minorHAnsi"/>
              </w:rPr>
              <w:t>ecurity for IEC 61850 including GOOSE and Sampled Value messaging for Ethernet and IP Multicast</w:t>
            </w:r>
          </w:p>
          <w:p w14:paraId="05681647" w14:textId="2B21289D" w:rsidR="006C3BF8" w:rsidRPr="006C3BF8" w:rsidRDefault="006C3BF8" w:rsidP="006C3BF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D131A1">
              <w:rPr>
                <w:rFonts w:asciiTheme="minorHAnsi" w:hAnsiTheme="minorHAnsi" w:cstheme="minorHAnsi"/>
              </w:rPr>
              <w:t xml:space="preserve">Evaluation of other IEC 62351 parts for inclusion </w:t>
            </w:r>
            <w:r w:rsidR="00D131A1" w:rsidRPr="00D131A1">
              <w:rPr>
                <w:rFonts w:asciiTheme="minorHAnsi" w:hAnsiTheme="minorHAnsi" w:cstheme="minorHAnsi"/>
              </w:rPr>
              <w:t>in IEEE S0 activities.</w:t>
            </w:r>
          </w:p>
        </w:tc>
        <w:tc>
          <w:tcPr>
            <w:tcW w:w="1992" w:type="dxa"/>
          </w:tcPr>
          <w:p w14:paraId="052B4277" w14:textId="0F3917B7" w:rsidR="00A14101" w:rsidRPr="004A18DD" w:rsidRDefault="00A14101" w:rsidP="005507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HIGH</w:t>
            </w:r>
          </w:p>
        </w:tc>
      </w:tr>
      <w:tr w:rsidR="00A14101" w:rsidRPr="004A18DD" w14:paraId="6FC9DADE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  <w:shd w:val="clear" w:color="auto" w:fill="FFFFFF" w:themeFill="background1"/>
          </w:tcPr>
          <w:p w14:paraId="1F95BA4E" w14:textId="77777777" w:rsidR="00A14101" w:rsidRPr="004A18DD" w:rsidRDefault="00A14101" w:rsidP="00C94806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4E190279" w14:textId="7108B05F" w:rsidR="00A14101" w:rsidRPr="004A18DD" w:rsidRDefault="00A14101" w:rsidP="00C9480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proofErr w:type="spellStart"/>
            <w:r w:rsidRPr="004A18DD">
              <w:rPr>
                <w:rFonts w:asciiTheme="minorHAnsi" w:hAnsiTheme="minorHAnsi" w:cstheme="minorHAnsi"/>
              </w:rPr>
              <w:t>TACACS</w:t>
            </w:r>
            <w:proofErr w:type="spellEnd"/>
          </w:p>
        </w:tc>
        <w:tc>
          <w:tcPr>
            <w:tcW w:w="2610" w:type="dxa"/>
          </w:tcPr>
          <w:p w14:paraId="3080C861" w14:textId="7563133C" w:rsidR="00A14101" w:rsidRPr="004A18DD" w:rsidRDefault="00A14101" w:rsidP="00C9480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Cisco version of RADIUS (simplistically)</w:t>
            </w:r>
          </w:p>
        </w:tc>
        <w:tc>
          <w:tcPr>
            <w:tcW w:w="3261" w:type="dxa"/>
          </w:tcPr>
          <w:p w14:paraId="579404B5" w14:textId="77777777" w:rsidR="00A14101" w:rsidRPr="004A18DD" w:rsidRDefault="00A14101" w:rsidP="00C9480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64857AEE" w14:textId="74E5E632" w:rsidR="00A14101" w:rsidRPr="004A18DD" w:rsidRDefault="00A14101" w:rsidP="00C9480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LOW</w:t>
            </w:r>
          </w:p>
        </w:tc>
      </w:tr>
      <w:tr w:rsidR="00A14101" w:rsidRPr="004A18DD" w14:paraId="70935D01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  <w:shd w:val="clear" w:color="auto" w:fill="FFFFFF" w:themeFill="background1"/>
          </w:tcPr>
          <w:p w14:paraId="21B7C0C2" w14:textId="77777777" w:rsidR="00A14101" w:rsidRPr="004A18DD" w:rsidRDefault="00A14101" w:rsidP="00C94806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216A862E" w14:textId="32BD00AE" w:rsidR="00A14101" w:rsidRPr="004A18DD" w:rsidRDefault="00A14101" w:rsidP="00C948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SSH</w:t>
            </w:r>
          </w:p>
        </w:tc>
        <w:tc>
          <w:tcPr>
            <w:tcW w:w="2610" w:type="dxa"/>
          </w:tcPr>
          <w:p w14:paraId="0EAA52EE" w14:textId="17CFD813" w:rsidR="00A14101" w:rsidRPr="004A18DD" w:rsidRDefault="00A14101" w:rsidP="00C948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Secure Shell (SSH)</w:t>
            </w:r>
          </w:p>
        </w:tc>
        <w:tc>
          <w:tcPr>
            <w:tcW w:w="3261" w:type="dxa"/>
          </w:tcPr>
          <w:p w14:paraId="373C1B20" w14:textId="77777777" w:rsidR="00A14101" w:rsidRPr="004A18DD" w:rsidRDefault="00A14101" w:rsidP="00C948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17E969FA" w14:textId="2C15828F" w:rsidR="00A14101" w:rsidRPr="004A18DD" w:rsidRDefault="00A14101" w:rsidP="00C948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MEDIUM</w:t>
            </w:r>
          </w:p>
        </w:tc>
      </w:tr>
      <w:tr w:rsidR="00A14101" w:rsidRPr="004A18DD" w14:paraId="769A2D13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  <w:shd w:val="clear" w:color="auto" w:fill="FFFFFF" w:themeFill="background1"/>
          </w:tcPr>
          <w:p w14:paraId="14E52614" w14:textId="77777777" w:rsidR="00A14101" w:rsidRPr="004A18DD" w:rsidRDefault="00A14101" w:rsidP="00C94806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35F28098" w14:textId="0AC773B3" w:rsidR="00A14101" w:rsidRPr="004A18DD" w:rsidRDefault="00A14101" w:rsidP="00C9480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LDAP</w:t>
            </w:r>
          </w:p>
        </w:tc>
        <w:tc>
          <w:tcPr>
            <w:tcW w:w="2610" w:type="dxa"/>
          </w:tcPr>
          <w:p w14:paraId="333C0AF4" w14:textId="20AE4C15" w:rsidR="00A14101" w:rsidRPr="004A18DD" w:rsidRDefault="00A14101" w:rsidP="00C9480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Lightweight Directory Access Protocol</w:t>
            </w:r>
          </w:p>
        </w:tc>
        <w:tc>
          <w:tcPr>
            <w:tcW w:w="3261" w:type="dxa"/>
          </w:tcPr>
          <w:p w14:paraId="217D1446" w14:textId="77777777" w:rsidR="00A14101" w:rsidRPr="004A18DD" w:rsidRDefault="00A14101" w:rsidP="00C9480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567F8EE8" w14:textId="59A981FE" w:rsidR="00A14101" w:rsidRPr="004A18DD" w:rsidRDefault="00A14101" w:rsidP="00C9480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MEDIUM</w:t>
            </w:r>
          </w:p>
        </w:tc>
      </w:tr>
      <w:tr w:rsidR="00A14101" w:rsidRPr="004A18DD" w14:paraId="7675F686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  <w:shd w:val="clear" w:color="auto" w:fill="FFFFFF" w:themeFill="background1"/>
          </w:tcPr>
          <w:p w14:paraId="75DB766F" w14:textId="77777777" w:rsidR="00A14101" w:rsidRPr="004A18DD" w:rsidRDefault="00A14101" w:rsidP="00C94806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7F5B7549" w14:textId="77777777" w:rsidR="00A14101" w:rsidRPr="004A18DD" w:rsidRDefault="00A14101" w:rsidP="00C948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610" w:type="dxa"/>
          </w:tcPr>
          <w:p w14:paraId="72AF6030" w14:textId="77777777" w:rsidR="00A14101" w:rsidRPr="004A18DD" w:rsidRDefault="00A14101" w:rsidP="00C948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261" w:type="dxa"/>
          </w:tcPr>
          <w:p w14:paraId="4D09F637" w14:textId="77777777" w:rsidR="00A14101" w:rsidRPr="004A18DD" w:rsidRDefault="00A14101" w:rsidP="00C948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123781A9" w14:textId="77777777" w:rsidR="00A14101" w:rsidRPr="004A18DD" w:rsidRDefault="00A14101" w:rsidP="00C948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A14101" w:rsidRPr="004A18DD" w14:paraId="1CE7C8AE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2628F309" w14:textId="77777777" w:rsidR="00A14101" w:rsidRPr="004A18DD" w:rsidRDefault="00A14101" w:rsidP="00971657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890" w:type="dxa"/>
          </w:tcPr>
          <w:p w14:paraId="0C006774" w14:textId="77777777" w:rsidR="00A14101" w:rsidRPr="004A18DD" w:rsidRDefault="00A14101" w:rsidP="009716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610" w:type="dxa"/>
          </w:tcPr>
          <w:p w14:paraId="068D960D" w14:textId="77777777" w:rsidR="00A14101" w:rsidRPr="004A18DD" w:rsidRDefault="00A14101" w:rsidP="009716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261" w:type="dxa"/>
          </w:tcPr>
          <w:p w14:paraId="00C21A16" w14:textId="77777777" w:rsidR="00A14101" w:rsidRPr="004A18DD" w:rsidRDefault="00A14101" w:rsidP="009716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92" w:type="dxa"/>
          </w:tcPr>
          <w:p w14:paraId="316F7BA9" w14:textId="77777777" w:rsidR="00A14101" w:rsidRPr="004A18DD" w:rsidRDefault="00A14101" w:rsidP="009716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DC6501" w:rsidRPr="004A18DD" w14:paraId="7ED285FE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 w:val="restart"/>
          </w:tcPr>
          <w:p w14:paraId="444A74A9" w14:textId="77777777" w:rsidR="00DC6501" w:rsidRPr="004A18DD" w:rsidRDefault="00DC6501" w:rsidP="00971657">
            <w:pPr>
              <w:rPr>
                <w:rFonts w:cstheme="minorHAnsi"/>
                <w:b/>
                <w:bCs/>
              </w:rPr>
            </w:pPr>
            <w:r w:rsidRPr="004A18DD">
              <w:rPr>
                <w:rFonts w:cstheme="minorHAnsi"/>
                <w:b/>
                <w:bCs/>
              </w:rPr>
              <w:t>Intrusion / Resiliency / Response</w:t>
            </w:r>
          </w:p>
          <w:p w14:paraId="5631053E" w14:textId="776A5221" w:rsidR="00DC6501" w:rsidRPr="004A18DD" w:rsidRDefault="00DC6501" w:rsidP="00971657">
            <w:pPr>
              <w:rPr>
                <w:rFonts w:cstheme="minorHAnsi"/>
              </w:rPr>
            </w:pPr>
            <w:r w:rsidRPr="004A18DD">
              <w:rPr>
                <w:rFonts w:cstheme="minorHAnsi"/>
                <w:b/>
                <w:bCs/>
              </w:rPr>
              <w:t>(HIGH 20)</w:t>
            </w:r>
          </w:p>
        </w:tc>
        <w:tc>
          <w:tcPr>
            <w:tcW w:w="1890" w:type="dxa"/>
          </w:tcPr>
          <w:p w14:paraId="31A31176" w14:textId="44DDBAEB" w:rsidR="00DC6501" w:rsidRPr="004A18DD" w:rsidRDefault="00DC6501" w:rsidP="00971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IDS</w:t>
            </w:r>
          </w:p>
        </w:tc>
        <w:tc>
          <w:tcPr>
            <w:tcW w:w="2610" w:type="dxa"/>
          </w:tcPr>
          <w:p w14:paraId="57E1B1F5" w14:textId="1206329A" w:rsidR="00DC6501" w:rsidRPr="004A18DD" w:rsidRDefault="00DC6501" w:rsidP="00971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Intrusion Detection Systems</w:t>
            </w:r>
          </w:p>
        </w:tc>
        <w:tc>
          <w:tcPr>
            <w:tcW w:w="3261" w:type="dxa"/>
            <w:vMerge w:val="restart"/>
          </w:tcPr>
          <w:p w14:paraId="0874F8E5" w14:textId="018136BF" w:rsidR="00DC6501" w:rsidRPr="004A18DD" w:rsidRDefault="00DC6501" w:rsidP="00971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Recommended practice for </w:t>
            </w:r>
            <w:r w:rsidR="00BD2D8F">
              <w:rPr>
                <w:rFonts w:asciiTheme="minorHAnsi" w:hAnsiTheme="minorHAnsi" w:cstheme="minorHAnsi"/>
                <w:b/>
                <w:bCs/>
              </w:rPr>
              <w:t xml:space="preserve">applying IDS/IPS </w:t>
            </w:r>
            <w:r w:rsidR="003502D6">
              <w:rPr>
                <w:rFonts w:asciiTheme="minorHAnsi" w:hAnsiTheme="minorHAnsi" w:cstheme="minorHAnsi"/>
                <w:b/>
                <w:bCs/>
              </w:rPr>
              <w:t>(Malicious code detection)</w:t>
            </w:r>
            <w:r w:rsidR="0008448C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1992" w:type="dxa"/>
          </w:tcPr>
          <w:p w14:paraId="0A7D2A75" w14:textId="26C533F3" w:rsidR="00DC6501" w:rsidRPr="004A18DD" w:rsidRDefault="00DC6501" w:rsidP="00971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HIGH</w:t>
            </w:r>
          </w:p>
        </w:tc>
      </w:tr>
      <w:tr w:rsidR="00DC6501" w:rsidRPr="004A18DD" w14:paraId="328939EE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6C894EEF" w14:textId="77777777" w:rsidR="00DC6501" w:rsidRPr="004A18DD" w:rsidRDefault="00DC6501" w:rsidP="0097165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6AA62740" w14:textId="7666B0E3" w:rsidR="00DC6501" w:rsidRPr="004A18DD" w:rsidRDefault="00DC6501" w:rsidP="009716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IPS</w:t>
            </w:r>
          </w:p>
        </w:tc>
        <w:tc>
          <w:tcPr>
            <w:tcW w:w="2610" w:type="dxa"/>
          </w:tcPr>
          <w:p w14:paraId="033CA8FB" w14:textId="5C9CFCD5" w:rsidR="00DC6501" w:rsidRPr="004A18DD" w:rsidRDefault="00DC6501" w:rsidP="009716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Intrusion Prevention Systems</w:t>
            </w:r>
          </w:p>
        </w:tc>
        <w:tc>
          <w:tcPr>
            <w:tcW w:w="3261" w:type="dxa"/>
            <w:vMerge/>
          </w:tcPr>
          <w:p w14:paraId="492B59C8" w14:textId="77777777" w:rsidR="00DC6501" w:rsidRPr="004A18DD" w:rsidRDefault="00DC6501" w:rsidP="009716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92" w:type="dxa"/>
          </w:tcPr>
          <w:p w14:paraId="1F203B22" w14:textId="0D9C67B3" w:rsidR="00DC6501" w:rsidRPr="004A18DD" w:rsidRDefault="00DC6501" w:rsidP="009716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HIGH</w:t>
            </w:r>
          </w:p>
        </w:tc>
      </w:tr>
      <w:tr w:rsidR="00971657" w:rsidRPr="004A18DD" w14:paraId="0747A69C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65E5DBD5" w14:textId="77777777" w:rsidR="00971657" w:rsidRPr="004A18DD" w:rsidRDefault="00971657" w:rsidP="0097165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3E2F7A6F" w14:textId="4442FC38" w:rsidR="00971657" w:rsidRPr="004A18DD" w:rsidRDefault="00971657" w:rsidP="00971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Graceful Degradation of Systems</w:t>
            </w:r>
          </w:p>
        </w:tc>
        <w:tc>
          <w:tcPr>
            <w:tcW w:w="2610" w:type="dxa"/>
          </w:tcPr>
          <w:p w14:paraId="3E78B80F" w14:textId="58D2C10A" w:rsidR="00971657" w:rsidRPr="004A18DD" w:rsidRDefault="00971657" w:rsidP="00971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How to respond in order to maintain system availability and integrity</w:t>
            </w:r>
          </w:p>
        </w:tc>
        <w:tc>
          <w:tcPr>
            <w:tcW w:w="3261" w:type="dxa"/>
          </w:tcPr>
          <w:p w14:paraId="3839F915" w14:textId="77777777" w:rsidR="00971657" w:rsidRPr="004A18DD" w:rsidRDefault="00971657" w:rsidP="00971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2315681B" w14:textId="28448E87" w:rsidR="00971657" w:rsidRPr="004A18DD" w:rsidRDefault="00971657" w:rsidP="00971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MEDIUM</w:t>
            </w:r>
          </w:p>
        </w:tc>
      </w:tr>
      <w:tr w:rsidR="00971657" w:rsidRPr="004A18DD" w14:paraId="1E518413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2B62C4D2" w14:textId="77777777" w:rsidR="00971657" w:rsidRPr="004A18DD" w:rsidRDefault="00971657" w:rsidP="0097165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072580BD" w14:textId="691C881D" w:rsidR="00971657" w:rsidRPr="004A18DD" w:rsidRDefault="00971657" w:rsidP="009716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Cyber resiliency</w:t>
            </w:r>
          </w:p>
        </w:tc>
        <w:tc>
          <w:tcPr>
            <w:tcW w:w="2610" w:type="dxa"/>
          </w:tcPr>
          <w:p w14:paraId="44C87AF9" w14:textId="069EADC9" w:rsidR="00971657" w:rsidRPr="004A18DD" w:rsidRDefault="00971657" w:rsidP="009716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Common mode vulnerabilities</w:t>
            </w:r>
          </w:p>
        </w:tc>
        <w:tc>
          <w:tcPr>
            <w:tcW w:w="3261" w:type="dxa"/>
          </w:tcPr>
          <w:p w14:paraId="5A2271A8" w14:textId="77777777" w:rsidR="00971657" w:rsidRPr="004A18DD" w:rsidRDefault="00971657" w:rsidP="009716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92" w:type="dxa"/>
          </w:tcPr>
          <w:p w14:paraId="766F13A4" w14:textId="107DA50E" w:rsidR="00971657" w:rsidRPr="004A18DD" w:rsidRDefault="00971657" w:rsidP="009716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HIGH</w:t>
            </w:r>
          </w:p>
        </w:tc>
      </w:tr>
      <w:tr w:rsidR="00971657" w:rsidRPr="004A18DD" w14:paraId="2DA1E545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03854985" w14:textId="77777777" w:rsidR="00971657" w:rsidRPr="004A18DD" w:rsidRDefault="00971657" w:rsidP="0097165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2B623089" w14:textId="3F31C3EE" w:rsidR="00971657" w:rsidRPr="004A18DD" w:rsidRDefault="00971657" w:rsidP="00971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Power System Physics Monitoring</w:t>
            </w:r>
          </w:p>
        </w:tc>
        <w:tc>
          <w:tcPr>
            <w:tcW w:w="2610" w:type="dxa"/>
          </w:tcPr>
          <w:p w14:paraId="70ECBA9A" w14:textId="733663FD" w:rsidR="00971657" w:rsidRPr="004A18DD" w:rsidRDefault="00971657" w:rsidP="00971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Using the physics/state of the power system to evaluate the occurrence of a cyber event</w:t>
            </w:r>
          </w:p>
        </w:tc>
        <w:tc>
          <w:tcPr>
            <w:tcW w:w="3261" w:type="dxa"/>
          </w:tcPr>
          <w:p w14:paraId="44BFA70C" w14:textId="77777777" w:rsidR="00971657" w:rsidRPr="004A18DD" w:rsidRDefault="00971657" w:rsidP="00971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07785001" w14:textId="08A6DBA5" w:rsidR="00971657" w:rsidRPr="004A18DD" w:rsidRDefault="00971657" w:rsidP="00971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MEDIUM</w:t>
            </w:r>
          </w:p>
        </w:tc>
      </w:tr>
      <w:tr w:rsidR="00971657" w:rsidRPr="004A18DD" w14:paraId="36652913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324044CF" w14:textId="77777777" w:rsidR="00971657" w:rsidRPr="004A18DD" w:rsidRDefault="00971657" w:rsidP="0097165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669C833A" w14:textId="044510CD" w:rsidR="00971657" w:rsidRPr="004A18DD" w:rsidRDefault="00971657" w:rsidP="009716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Forensics</w:t>
            </w:r>
          </w:p>
        </w:tc>
        <w:tc>
          <w:tcPr>
            <w:tcW w:w="2610" w:type="dxa"/>
          </w:tcPr>
          <w:p w14:paraId="1D633F19" w14:textId="77777777" w:rsidR="00971657" w:rsidRPr="004A18DD" w:rsidRDefault="00971657" w:rsidP="009716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261" w:type="dxa"/>
          </w:tcPr>
          <w:p w14:paraId="037856FC" w14:textId="77777777" w:rsidR="00971657" w:rsidRPr="004A18DD" w:rsidRDefault="00971657" w:rsidP="009716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3AADBE2A" w14:textId="68A2435D" w:rsidR="00971657" w:rsidRPr="004A18DD" w:rsidRDefault="00971657" w:rsidP="009716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LOW</w:t>
            </w:r>
          </w:p>
        </w:tc>
      </w:tr>
      <w:tr w:rsidR="00971657" w:rsidRPr="004A18DD" w14:paraId="0DC7F4BD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01CA7906" w14:textId="77777777" w:rsidR="00971657" w:rsidRPr="004A18DD" w:rsidRDefault="00971657" w:rsidP="0097165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4F918C7B" w14:textId="33FF3E26" w:rsidR="00971657" w:rsidRPr="004A18DD" w:rsidRDefault="00971657" w:rsidP="00971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Penetration Testing</w:t>
            </w:r>
          </w:p>
        </w:tc>
        <w:tc>
          <w:tcPr>
            <w:tcW w:w="2610" w:type="dxa"/>
          </w:tcPr>
          <w:p w14:paraId="1DC73875" w14:textId="61FFF8D7" w:rsidR="00971657" w:rsidRPr="004A18DD" w:rsidRDefault="00971657" w:rsidP="00971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How, when and why to perform Pen Testing on power system equipment and its impact</w:t>
            </w:r>
          </w:p>
        </w:tc>
        <w:tc>
          <w:tcPr>
            <w:tcW w:w="3261" w:type="dxa"/>
          </w:tcPr>
          <w:p w14:paraId="7ECDAEF3" w14:textId="77777777" w:rsidR="00971657" w:rsidRPr="004A18DD" w:rsidRDefault="00971657" w:rsidP="00971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33BDA74D" w14:textId="33FA436C" w:rsidR="00971657" w:rsidRPr="004A18DD" w:rsidRDefault="00971657" w:rsidP="00971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LOW</w:t>
            </w:r>
          </w:p>
        </w:tc>
      </w:tr>
      <w:tr w:rsidR="00971657" w:rsidRPr="004A18DD" w14:paraId="5DE44234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0B70A5BA" w14:textId="77777777" w:rsidR="00971657" w:rsidRPr="004A18DD" w:rsidRDefault="00971657" w:rsidP="0097165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7B9287DD" w14:textId="22F94E9E" w:rsidR="00971657" w:rsidRPr="004A18DD" w:rsidRDefault="00971657" w:rsidP="009716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Threats, Threat Actors and Impacts</w:t>
            </w:r>
          </w:p>
        </w:tc>
        <w:tc>
          <w:tcPr>
            <w:tcW w:w="2610" w:type="dxa"/>
          </w:tcPr>
          <w:p w14:paraId="3F732B70" w14:textId="5149C8B5" w:rsidR="00971657" w:rsidRPr="004A18DD" w:rsidRDefault="00971657" w:rsidP="009716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Report or Guide to help utilities understand</w:t>
            </w:r>
          </w:p>
        </w:tc>
        <w:tc>
          <w:tcPr>
            <w:tcW w:w="3261" w:type="dxa"/>
          </w:tcPr>
          <w:p w14:paraId="40562ECB" w14:textId="77777777" w:rsidR="00971657" w:rsidRPr="004A18DD" w:rsidRDefault="00971657" w:rsidP="009716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454E0A0C" w14:textId="16A5A245" w:rsidR="00971657" w:rsidRPr="004A18DD" w:rsidRDefault="00971657" w:rsidP="009716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LOW</w:t>
            </w:r>
          </w:p>
        </w:tc>
      </w:tr>
      <w:tr w:rsidR="00971657" w:rsidRPr="004A18DD" w14:paraId="3FB5BB6F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1F64795F" w14:textId="77777777" w:rsidR="00971657" w:rsidRPr="004A18DD" w:rsidRDefault="00971657" w:rsidP="00971657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6C90E91B" w14:textId="6B4EF4B9" w:rsidR="00971657" w:rsidRPr="004A18DD" w:rsidRDefault="00971657" w:rsidP="00971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Incident Response</w:t>
            </w:r>
          </w:p>
        </w:tc>
        <w:tc>
          <w:tcPr>
            <w:tcW w:w="2610" w:type="dxa"/>
          </w:tcPr>
          <w:p w14:paraId="0E4BA879" w14:textId="77777777" w:rsidR="00971657" w:rsidRPr="004A18DD" w:rsidRDefault="00971657" w:rsidP="00971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261" w:type="dxa"/>
          </w:tcPr>
          <w:p w14:paraId="078AE095" w14:textId="77777777" w:rsidR="00971657" w:rsidRPr="004A18DD" w:rsidRDefault="00971657" w:rsidP="00971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75D67790" w14:textId="4F0F5E3C" w:rsidR="00971657" w:rsidRPr="004A18DD" w:rsidRDefault="00971657" w:rsidP="00971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LOW</w:t>
            </w:r>
          </w:p>
        </w:tc>
      </w:tr>
      <w:tr w:rsidR="006A6F82" w:rsidRPr="004A18DD" w14:paraId="26553836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 w:val="restart"/>
          </w:tcPr>
          <w:p w14:paraId="58E232AB" w14:textId="77777777" w:rsidR="006A6F82" w:rsidRPr="004A18DD" w:rsidRDefault="006A6F82" w:rsidP="006A6F82">
            <w:pPr>
              <w:rPr>
                <w:rFonts w:cstheme="minorHAnsi"/>
              </w:rPr>
            </w:pPr>
            <w:r w:rsidRPr="004A18DD">
              <w:rPr>
                <w:rFonts w:cstheme="minorHAnsi"/>
              </w:rPr>
              <w:t>Certificate Management</w:t>
            </w:r>
          </w:p>
          <w:p w14:paraId="55BFE231" w14:textId="78BEA947" w:rsidR="006A6F82" w:rsidRPr="004A18DD" w:rsidRDefault="006A6F82" w:rsidP="006A6F82">
            <w:pPr>
              <w:rPr>
                <w:rFonts w:cstheme="minorHAnsi"/>
              </w:rPr>
            </w:pPr>
            <w:r w:rsidRPr="004A18DD">
              <w:rPr>
                <w:rFonts w:cstheme="minorHAnsi"/>
              </w:rPr>
              <w:t>(MEDIUM 17)</w:t>
            </w:r>
          </w:p>
        </w:tc>
        <w:tc>
          <w:tcPr>
            <w:tcW w:w="1890" w:type="dxa"/>
          </w:tcPr>
          <w:p w14:paraId="3D554A24" w14:textId="4570FCDB" w:rsidR="006A6F82" w:rsidRPr="004A18DD" w:rsidRDefault="006A6F82" w:rsidP="006A6F8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X.509</w:t>
            </w:r>
          </w:p>
        </w:tc>
        <w:tc>
          <w:tcPr>
            <w:tcW w:w="2610" w:type="dxa"/>
          </w:tcPr>
          <w:p w14:paraId="0C0A26D7" w14:textId="1AA14556" w:rsidR="006A6F82" w:rsidRPr="004A18DD" w:rsidRDefault="006A6F82" w:rsidP="006A6F8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Certificate format</w:t>
            </w:r>
          </w:p>
        </w:tc>
        <w:tc>
          <w:tcPr>
            <w:tcW w:w="3261" w:type="dxa"/>
          </w:tcPr>
          <w:p w14:paraId="7C80BED3" w14:textId="77777777" w:rsidR="006A6F82" w:rsidRPr="004A18DD" w:rsidRDefault="006A6F82" w:rsidP="006A6F8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92" w:type="dxa"/>
          </w:tcPr>
          <w:p w14:paraId="722591BF" w14:textId="37EDBDAC" w:rsidR="006A6F82" w:rsidRPr="004A18DD" w:rsidRDefault="006A6F82" w:rsidP="006A6F8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HIGH</w:t>
            </w:r>
          </w:p>
        </w:tc>
      </w:tr>
      <w:tr w:rsidR="006A6F82" w:rsidRPr="004A18DD" w14:paraId="4167C3B8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16F8596C" w14:textId="77777777" w:rsidR="006A6F82" w:rsidRPr="004A18DD" w:rsidRDefault="006A6F82" w:rsidP="006A6F82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508B4054" w14:textId="369249A0" w:rsidR="006A6F82" w:rsidRPr="004A18DD" w:rsidRDefault="006A6F82" w:rsidP="006A6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EST</w:t>
            </w:r>
          </w:p>
        </w:tc>
        <w:tc>
          <w:tcPr>
            <w:tcW w:w="2610" w:type="dxa"/>
          </w:tcPr>
          <w:p w14:paraId="092FA3EC" w14:textId="251F464F" w:rsidR="006A6F82" w:rsidRPr="004A18DD" w:rsidRDefault="006A6F82" w:rsidP="006A6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Enrollment over Secure Transport</w:t>
            </w:r>
          </w:p>
        </w:tc>
        <w:tc>
          <w:tcPr>
            <w:tcW w:w="3261" w:type="dxa"/>
          </w:tcPr>
          <w:p w14:paraId="03B03A34" w14:textId="3146380D" w:rsidR="006A6F82" w:rsidRPr="004A18DD" w:rsidRDefault="006A6F82" w:rsidP="006A6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1AB5897A" w14:textId="3BD90D9B" w:rsidR="006A6F82" w:rsidRPr="004A18DD" w:rsidRDefault="006A6F82" w:rsidP="006A6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LOW</w:t>
            </w:r>
          </w:p>
        </w:tc>
      </w:tr>
      <w:tr w:rsidR="006A6F82" w:rsidRPr="004A18DD" w14:paraId="24C77615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54616E14" w14:textId="77777777" w:rsidR="006A6F82" w:rsidRPr="004A18DD" w:rsidRDefault="006A6F82" w:rsidP="006A6F82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38C8D8EC" w14:textId="10EBC309" w:rsidR="006A6F82" w:rsidRPr="004A18DD" w:rsidRDefault="006A6F82" w:rsidP="006A6F8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proofErr w:type="spellStart"/>
            <w:r w:rsidRPr="004A18DD">
              <w:rPr>
                <w:rFonts w:asciiTheme="minorHAnsi" w:hAnsiTheme="minorHAnsi" w:cstheme="minorHAnsi"/>
              </w:rPr>
              <w:t>SCEP</w:t>
            </w:r>
            <w:proofErr w:type="spellEnd"/>
          </w:p>
        </w:tc>
        <w:tc>
          <w:tcPr>
            <w:tcW w:w="2610" w:type="dxa"/>
          </w:tcPr>
          <w:p w14:paraId="0C369F8B" w14:textId="3FA5EDF0" w:rsidR="006A6F82" w:rsidRPr="004A18DD" w:rsidRDefault="006A6F82" w:rsidP="006A6F8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Simple Certificate Enrollment Protocol</w:t>
            </w:r>
          </w:p>
        </w:tc>
        <w:tc>
          <w:tcPr>
            <w:tcW w:w="3261" w:type="dxa"/>
          </w:tcPr>
          <w:p w14:paraId="269347C0" w14:textId="6DE10C95" w:rsidR="006A6F82" w:rsidRPr="004A18DD" w:rsidRDefault="006A6F82" w:rsidP="006A6F8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7B3469B0" w14:textId="5BA5D678" w:rsidR="006A6F82" w:rsidRPr="004A18DD" w:rsidRDefault="006A6F82" w:rsidP="006A6F8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LOW</w:t>
            </w:r>
          </w:p>
        </w:tc>
      </w:tr>
      <w:tr w:rsidR="006A6F82" w:rsidRPr="004A18DD" w14:paraId="26C12169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31785F12" w14:textId="77777777" w:rsidR="006A6F82" w:rsidRPr="004A18DD" w:rsidRDefault="006A6F82" w:rsidP="006A6F82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71E41598" w14:textId="0421A1F9" w:rsidR="006A6F82" w:rsidRPr="004A18DD" w:rsidRDefault="006A6F82" w:rsidP="006A6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proofErr w:type="spellStart"/>
            <w:r w:rsidRPr="004A18DD">
              <w:rPr>
                <w:rFonts w:asciiTheme="minorHAnsi" w:hAnsiTheme="minorHAnsi" w:cstheme="minorHAnsi"/>
              </w:rPr>
              <w:t>OCSP</w:t>
            </w:r>
            <w:proofErr w:type="spellEnd"/>
          </w:p>
        </w:tc>
        <w:tc>
          <w:tcPr>
            <w:tcW w:w="2610" w:type="dxa"/>
          </w:tcPr>
          <w:p w14:paraId="561D632D" w14:textId="77777777" w:rsidR="006A6F82" w:rsidRPr="004A18DD" w:rsidRDefault="006A6F82" w:rsidP="006A6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261" w:type="dxa"/>
          </w:tcPr>
          <w:p w14:paraId="40729209" w14:textId="6DACA35E" w:rsidR="006A6F82" w:rsidRPr="004A18DD" w:rsidRDefault="006A6F82" w:rsidP="006A6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bookmarkStart w:id="0" w:name="_GoBack"/>
            <w:bookmarkEnd w:id="0"/>
          </w:p>
        </w:tc>
        <w:tc>
          <w:tcPr>
            <w:tcW w:w="1992" w:type="dxa"/>
          </w:tcPr>
          <w:p w14:paraId="06593133" w14:textId="194F81E9" w:rsidR="006A6F82" w:rsidRPr="004A18DD" w:rsidRDefault="006A6F82" w:rsidP="006A6F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LOW</w:t>
            </w:r>
          </w:p>
        </w:tc>
      </w:tr>
      <w:tr w:rsidR="00CF692D" w:rsidRPr="004A18DD" w14:paraId="237F34F3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4FE2AF1E" w14:textId="77777777" w:rsidR="00CF692D" w:rsidRPr="004A18DD" w:rsidRDefault="00CF692D" w:rsidP="00CF692D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4664F2A1" w14:textId="35D3CBA2" w:rsidR="00CF692D" w:rsidRPr="004A18DD" w:rsidRDefault="00CF692D" w:rsidP="00CF69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proofErr w:type="spellStart"/>
            <w:r w:rsidRPr="004A18DD">
              <w:rPr>
                <w:rFonts w:asciiTheme="minorHAnsi" w:hAnsiTheme="minorHAnsi" w:cstheme="minorHAnsi"/>
              </w:rPr>
              <w:t>DKMP</w:t>
            </w:r>
            <w:proofErr w:type="spellEnd"/>
          </w:p>
        </w:tc>
        <w:tc>
          <w:tcPr>
            <w:tcW w:w="2610" w:type="dxa"/>
          </w:tcPr>
          <w:p w14:paraId="29BCF770" w14:textId="1937D414" w:rsidR="00CF692D" w:rsidRPr="004A18DD" w:rsidRDefault="00CF692D" w:rsidP="00CF69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DNP Key Management Protocol</w:t>
            </w:r>
          </w:p>
        </w:tc>
        <w:tc>
          <w:tcPr>
            <w:tcW w:w="3261" w:type="dxa"/>
          </w:tcPr>
          <w:p w14:paraId="516D3B35" w14:textId="77777777" w:rsidR="00CF692D" w:rsidRPr="004A18DD" w:rsidRDefault="00CF692D" w:rsidP="00CF69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668550F2" w14:textId="0DCFCF06" w:rsidR="00CF692D" w:rsidRPr="004A18DD" w:rsidRDefault="00CF692D" w:rsidP="00CF69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MED</w:t>
            </w:r>
          </w:p>
        </w:tc>
      </w:tr>
      <w:tr w:rsidR="00E17173" w:rsidRPr="004A18DD" w14:paraId="66B02447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 w:val="restart"/>
          </w:tcPr>
          <w:p w14:paraId="48839823" w14:textId="77777777" w:rsidR="00E17173" w:rsidRPr="004A18DD" w:rsidRDefault="00E17173" w:rsidP="00E17173">
            <w:pPr>
              <w:rPr>
                <w:rFonts w:cstheme="minorHAnsi"/>
              </w:rPr>
            </w:pPr>
            <w:r w:rsidRPr="004A18DD">
              <w:rPr>
                <w:rFonts w:cstheme="minorHAnsi"/>
              </w:rPr>
              <w:t>Design / Architecture</w:t>
            </w:r>
          </w:p>
          <w:p w14:paraId="5AB47E03" w14:textId="7B704CBB" w:rsidR="00E17173" w:rsidRPr="004A18DD" w:rsidRDefault="00E17173" w:rsidP="00E17173">
            <w:pPr>
              <w:rPr>
                <w:rFonts w:cstheme="minorHAnsi"/>
              </w:rPr>
            </w:pPr>
            <w:r w:rsidRPr="004A18DD">
              <w:rPr>
                <w:rFonts w:cstheme="minorHAnsi"/>
              </w:rPr>
              <w:t>(MEDIUM 17)</w:t>
            </w:r>
          </w:p>
        </w:tc>
        <w:tc>
          <w:tcPr>
            <w:tcW w:w="1890" w:type="dxa"/>
          </w:tcPr>
          <w:p w14:paraId="59532237" w14:textId="1E3C8FDB" w:rsidR="00E17173" w:rsidRPr="004A18DD" w:rsidRDefault="00E17173" w:rsidP="00E17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Security Architecture Design</w:t>
            </w:r>
          </w:p>
        </w:tc>
        <w:tc>
          <w:tcPr>
            <w:tcW w:w="2610" w:type="dxa"/>
          </w:tcPr>
          <w:p w14:paraId="65546BC0" w14:textId="77777777" w:rsidR="00E17173" w:rsidRPr="004A18DD" w:rsidRDefault="00E17173" w:rsidP="00E17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261" w:type="dxa"/>
          </w:tcPr>
          <w:p w14:paraId="72B6816F" w14:textId="77777777" w:rsidR="00E17173" w:rsidRPr="004A18DD" w:rsidRDefault="00E17173" w:rsidP="00E17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92" w:type="dxa"/>
          </w:tcPr>
          <w:p w14:paraId="5E90739D" w14:textId="14678A05" w:rsidR="00E17173" w:rsidRPr="004A18DD" w:rsidRDefault="00E17173" w:rsidP="00E17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HIGH</w:t>
            </w:r>
          </w:p>
        </w:tc>
      </w:tr>
      <w:tr w:rsidR="00E17173" w:rsidRPr="004A18DD" w14:paraId="4F8F8DAC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4F608FBE" w14:textId="77777777" w:rsidR="00E17173" w:rsidRPr="004A18DD" w:rsidRDefault="00E17173" w:rsidP="00E17173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4677597E" w14:textId="6326A3E7" w:rsidR="00E17173" w:rsidRPr="004A18DD" w:rsidRDefault="00E17173" w:rsidP="00E1717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</w:rPr>
              <w:t>General</w:t>
            </w:r>
          </w:p>
        </w:tc>
        <w:tc>
          <w:tcPr>
            <w:tcW w:w="2610" w:type="dxa"/>
          </w:tcPr>
          <w:p w14:paraId="6BB11F12" w14:textId="5C6AB6B3" w:rsidR="00E17173" w:rsidRPr="004A18DD" w:rsidRDefault="00E17173" w:rsidP="00E1717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</w:rPr>
              <w:t>Security standards</w:t>
            </w:r>
          </w:p>
        </w:tc>
        <w:tc>
          <w:tcPr>
            <w:tcW w:w="3261" w:type="dxa"/>
          </w:tcPr>
          <w:p w14:paraId="0501EFC0" w14:textId="77777777" w:rsidR="00E17173" w:rsidRPr="004A18DD" w:rsidRDefault="00E17173" w:rsidP="00E1717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92" w:type="dxa"/>
          </w:tcPr>
          <w:p w14:paraId="3657561E" w14:textId="04EFCC72" w:rsidR="00E17173" w:rsidRPr="004A18DD" w:rsidRDefault="00E17173" w:rsidP="00E1717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</w:rPr>
              <w:t>MEDIUM</w:t>
            </w:r>
          </w:p>
        </w:tc>
      </w:tr>
      <w:tr w:rsidR="00E17173" w:rsidRPr="004A18DD" w14:paraId="693B5A39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2375FE74" w14:textId="77777777" w:rsidR="00E17173" w:rsidRPr="004A18DD" w:rsidRDefault="00E17173" w:rsidP="00E17173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00AF7E9D" w14:textId="7E82D59A" w:rsidR="00E17173" w:rsidRPr="004A18DD" w:rsidRDefault="00E17173" w:rsidP="00E17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</w:rPr>
              <w:t>Patch Management</w:t>
            </w:r>
          </w:p>
        </w:tc>
        <w:tc>
          <w:tcPr>
            <w:tcW w:w="2610" w:type="dxa"/>
          </w:tcPr>
          <w:p w14:paraId="6798F1AC" w14:textId="77777777" w:rsidR="00E17173" w:rsidRPr="004A18DD" w:rsidRDefault="00E17173" w:rsidP="00E17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261" w:type="dxa"/>
          </w:tcPr>
          <w:p w14:paraId="717C4CDE" w14:textId="77777777" w:rsidR="00E17173" w:rsidRPr="004A18DD" w:rsidRDefault="00E17173" w:rsidP="00E17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92" w:type="dxa"/>
          </w:tcPr>
          <w:p w14:paraId="489DCFD8" w14:textId="7C496AE1" w:rsidR="00E17173" w:rsidRPr="004A18DD" w:rsidRDefault="00E17173" w:rsidP="00E17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</w:rPr>
              <w:t>MEDIUM</w:t>
            </w:r>
          </w:p>
        </w:tc>
      </w:tr>
      <w:tr w:rsidR="00E17173" w:rsidRPr="004A18DD" w14:paraId="72C4C2DB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1C7724E7" w14:textId="77777777" w:rsidR="00E17173" w:rsidRPr="004A18DD" w:rsidRDefault="00E17173" w:rsidP="00E17173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21CF8398" w14:textId="27963659" w:rsidR="00E17173" w:rsidRPr="004A18DD" w:rsidRDefault="00E17173" w:rsidP="00E1717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</w:rPr>
              <w:t>Data Diodes</w:t>
            </w:r>
          </w:p>
        </w:tc>
        <w:tc>
          <w:tcPr>
            <w:tcW w:w="2610" w:type="dxa"/>
          </w:tcPr>
          <w:p w14:paraId="30F8113F" w14:textId="77777777" w:rsidR="00E17173" w:rsidRPr="004A18DD" w:rsidRDefault="00E17173" w:rsidP="00E1717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261" w:type="dxa"/>
          </w:tcPr>
          <w:p w14:paraId="37BA6C1D" w14:textId="77777777" w:rsidR="00E17173" w:rsidRPr="004A18DD" w:rsidRDefault="00E17173" w:rsidP="00E1717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92" w:type="dxa"/>
          </w:tcPr>
          <w:p w14:paraId="05D2604B" w14:textId="48AFAA81" w:rsidR="00E17173" w:rsidRPr="004A18DD" w:rsidRDefault="00E17173" w:rsidP="00E1717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</w:rPr>
              <w:t>LOW</w:t>
            </w:r>
          </w:p>
        </w:tc>
      </w:tr>
      <w:tr w:rsidR="00E17173" w:rsidRPr="004A18DD" w14:paraId="4A8B4D45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5B093A0B" w14:textId="77777777" w:rsidR="00E17173" w:rsidRPr="004A18DD" w:rsidRDefault="00E17173" w:rsidP="00E17173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0C04AFA9" w14:textId="162CFD38" w:rsidR="00E17173" w:rsidRPr="004A18DD" w:rsidRDefault="00E17173" w:rsidP="00E17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4A18DD">
              <w:rPr>
                <w:rFonts w:asciiTheme="minorHAnsi" w:hAnsiTheme="minorHAnsi" w:cstheme="minorHAnsi"/>
              </w:rPr>
              <w:t>SDN</w:t>
            </w:r>
            <w:proofErr w:type="spellEnd"/>
          </w:p>
        </w:tc>
        <w:tc>
          <w:tcPr>
            <w:tcW w:w="2610" w:type="dxa"/>
          </w:tcPr>
          <w:p w14:paraId="2AD39CF2" w14:textId="56FB0577" w:rsidR="00E17173" w:rsidRPr="004A18DD" w:rsidRDefault="00E17173" w:rsidP="00E17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</w:rPr>
              <w:t>Software Defined Networking</w:t>
            </w:r>
          </w:p>
        </w:tc>
        <w:tc>
          <w:tcPr>
            <w:tcW w:w="3261" w:type="dxa"/>
          </w:tcPr>
          <w:p w14:paraId="1338AC62" w14:textId="77777777" w:rsidR="00E17173" w:rsidRPr="004A18DD" w:rsidRDefault="00E17173" w:rsidP="00E17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92" w:type="dxa"/>
          </w:tcPr>
          <w:p w14:paraId="0039F57C" w14:textId="770D81F1" w:rsidR="00E17173" w:rsidRPr="004A18DD" w:rsidRDefault="00E17173" w:rsidP="00E17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</w:rPr>
              <w:t>LOW</w:t>
            </w:r>
          </w:p>
        </w:tc>
      </w:tr>
      <w:tr w:rsidR="00E17173" w:rsidRPr="004A18DD" w14:paraId="36BB2410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081E93C9" w14:textId="77777777" w:rsidR="00E17173" w:rsidRPr="004A18DD" w:rsidRDefault="00E17173" w:rsidP="00E17173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18183BE5" w14:textId="5C3EE0FA" w:rsidR="00E17173" w:rsidRPr="004A18DD" w:rsidRDefault="00E17173" w:rsidP="00E1717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</w:rPr>
              <w:t>SaaS</w:t>
            </w:r>
          </w:p>
        </w:tc>
        <w:tc>
          <w:tcPr>
            <w:tcW w:w="2610" w:type="dxa"/>
          </w:tcPr>
          <w:p w14:paraId="74BE8AAB" w14:textId="7349BC58" w:rsidR="00E17173" w:rsidRPr="004A18DD" w:rsidRDefault="00E17173" w:rsidP="00E1717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</w:rPr>
              <w:t>Software as a Service</w:t>
            </w:r>
          </w:p>
        </w:tc>
        <w:tc>
          <w:tcPr>
            <w:tcW w:w="3261" w:type="dxa"/>
          </w:tcPr>
          <w:p w14:paraId="4CDAB117" w14:textId="77777777" w:rsidR="00E17173" w:rsidRPr="004A18DD" w:rsidRDefault="00E17173" w:rsidP="00E1717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92" w:type="dxa"/>
          </w:tcPr>
          <w:p w14:paraId="7CC899A4" w14:textId="6ECB80E4" w:rsidR="00E17173" w:rsidRPr="004A18DD" w:rsidRDefault="00E17173" w:rsidP="00E1717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</w:rPr>
              <w:t>LOW</w:t>
            </w:r>
          </w:p>
        </w:tc>
      </w:tr>
      <w:tr w:rsidR="00E17173" w:rsidRPr="004A18DD" w14:paraId="6CCF80BD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11687066" w14:textId="77777777" w:rsidR="00E17173" w:rsidRPr="004A18DD" w:rsidRDefault="00E17173" w:rsidP="00E17173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6EACAAF4" w14:textId="101C8DA9" w:rsidR="00E17173" w:rsidRPr="004A18DD" w:rsidRDefault="00E17173" w:rsidP="00E17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</w:rPr>
              <w:t>IEC 62351-8</w:t>
            </w:r>
          </w:p>
        </w:tc>
        <w:tc>
          <w:tcPr>
            <w:tcW w:w="2610" w:type="dxa"/>
          </w:tcPr>
          <w:p w14:paraId="712751CB" w14:textId="3273565A" w:rsidR="00E17173" w:rsidRPr="004A18DD" w:rsidRDefault="00E17173" w:rsidP="00E17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</w:rPr>
              <w:t>Role Based Access Control (RBAC)</w:t>
            </w:r>
          </w:p>
        </w:tc>
        <w:tc>
          <w:tcPr>
            <w:tcW w:w="3261" w:type="dxa"/>
          </w:tcPr>
          <w:p w14:paraId="0C79BC08" w14:textId="77777777" w:rsidR="00E17173" w:rsidRPr="004A18DD" w:rsidRDefault="00E17173" w:rsidP="00E17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92" w:type="dxa"/>
          </w:tcPr>
          <w:p w14:paraId="352F25F2" w14:textId="0DC478E4" w:rsidR="00E17173" w:rsidRPr="004A18DD" w:rsidRDefault="00E17173" w:rsidP="00E17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</w:rPr>
              <w:t>MEDIUM</w:t>
            </w:r>
          </w:p>
        </w:tc>
      </w:tr>
      <w:tr w:rsidR="00E17173" w:rsidRPr="004A18DD" w14:paraId="7C62CAC4" w14:textId="5DFFD7F5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 w:val="restart"/>
            <w:shd w:val="clear" w:color="auto" w:fill="FFFFFF" w:themeFill="background1"/>
          </w:tcPr>
          <w:p w14:paraId="298625D9" w14:textId="50397937" w:rsidR="00CF692D" w:rsidRPr="004A18DD" w:rsidRDefault="00CF692D" w:rsidP="00CF692D">
            <w:pPr>
              <w:rPr>
                <w:rFonts w:cstheme="minorHAnsi"/>
              </w:rPr>
            </w:pPr>
            <w:r w:rsidRPr="004A18DD">
              <w:rPr>
                <w:rFonts w:cstheme="minorHAnsi"/>
              </w:rPr>
              <w:t>Logging &amp; Monitoring</w:t>
            </w:r>
          </w:p>
          <w:p w14:paraId="77F05DB7" w14:textId="1CBD7D95" w:rsidR="00CF692D" w:rsidRPr="004A18DD" w:rsidRDefault="00CF692D" w:rsidP="00CF692D">
            <w:pPr>
              <w:rPr>
                <w:rFonts w:cstheme="minorHAnsi"/>
              </w:rPr>
            </w:pPr>
            <w:r w:rsidRPr="004A18DD">
              <w:rPr>
                <w:rFonts w:cstheme="minorHAnsi"/>
              </w:rPr>
              <w:t>(LOW 14)</w:t>
            </w:r>
          </w:p>
        </w:tc>
        <w:tc>
          <w:tcPr>
            <w:tcW w:w="1890" w:type="dxa"/>
          </w:tcPr>
          <w:p w14:paraId="71CBB6E5" w14:textId="300A4EF5" w:rsidR="00CF692D" w:rsidRPr="004A18DD" w:rsidRDefault="00CF692D" w:rsidP="00CF69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Syslog</w:t>
            </w:r>
          </w:p>
        </w:tc>
        <w:tc>
          <w:tcPr>
            <w:tcW w:w="2610" w:type="dxa"/>
          </w:tcPr>
          <w:p w14:paraId="5B483695" w14:textId="162839BC" w:rsidR="00CF692D" w:rsidRPr="004A18DD" w:rsidRDefault="00CF692D" w:rsidP="00CF69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Application profiles for using Syslog for power system monitoring of security functions</w:t>
            </w:r>
          </w:p>
        </w:tc>
        <w:tc>
          <w:tcPr>
            <w:tcW w:w="3261" w:type="dxa"/>
          </w:tcPr>
          <w:p w14:paraId="3B0CA76C" w14:textId="069EA198" w:rsidR="00CF692D" w:rsidRPr="004A18DD" w:rsidRDefault="00CF692D" w:rsidP="00CF69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92" w:type="dxa"/>
          </w:tcPr>
          <w:p w14:paraId="027BA647" w14:textId="083BB20F" w:rsidR="00CF692D" w:rsidRPr="004A18DD" w:rsidRDefault="00CF692D" w:rsidP="00CF69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HIGH</w:t>
            </w:r>
          </w:p>
        </w:tc>
      </w:tr>
      <w:tr w:rsidR="00255E31" w:rsidRPr="004A18DD" w14:paraId="57E85A95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592496D5" w14:textId="77777777" w:rsidR="00CF692D" w:rsidRPr="004A18DD" w:rsidRDefault="00CF692D" w:rsidP="00CF692D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6BBB4C5B" w14:textId="2DB2A473" w:rsidR="00CF692D" w:rsidRPr="004A18DD" w:rsidRDefault="00CF692D" w:rsidP="00CF69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SNMP</w:t>
            </w:r>
          </w:p>
        </w:tc>
        <w:tc>
          <w:tcPr>
            <w:tcW w:w="2610" w:type="dxa"/>
          </w:tcPr>
          <w:p w14:paraId="0B6D3D3E" w14:textId="395BA57F" w:rsidR="00CF692D" w:rsidRPr="004A18DD" w:rsidRDefault="00CF692D" w:rsidP="00CF69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proofErr w:type="spellStart"/>
            <w:r w:rsidRPr="004A18DD">
              <w:rPr>
                <w:rFonts w:asciiTheme="minorHAnsi" w:hAnsiTheme="minorHAnsi" w:cstheme="minorHAnsi"/>
              </w:rPr>
              <w:t>MIBs</w:t>
            </w:r>
            <w:proofErr w:type="spellEnd"/>
            <w:r w:rsidRPr="004A18DD">
              <w:rPr>
                <w:rFonts w:asciiTheme="minorHAnsi" w:hAnsiTheme="minorHAnsi" w:cstheme="minorHAnsi"/>
              </w:rPr>
              <w:t xml:space="preserve"> for power systems</w:t>
            </w:r>
          </w:p>
        </w:tc>
        <w:tc>
          <w:tcPr>
            <w:tcW w:w="3261" w:type="dxa"/>
          </w:tcPr>
          <w:p w14:paraId="56DF846E" w14:textId="77777777" w:rsidR="00CF692D" w:rsidRPr="004A18DD" w:rsidRDefault="00CF692D" w:rsidP="00CF69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3316AE1E" w14:textId="6BF9EA9C" w:rsidR="00CF692D" w:rsidRPr="004A18DD" w:rsidRDefault="00CF692D" w:rsidP="00CF69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MED</w:t>
            </w:r>
          </w:p>
        </w:tc>
      </w:tr>
      <w:tr w:rsidR="00255E31" w:rsidRPr="004A18DD" w14:paraId="0A7E2E5D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5EB78CA5" w14:textId="77777777" w:rsidR="00CF692D" w:rsidRPr="004A18DD" w:rsidRDefault="00CF692D" w:rsidP="00CF692D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429B6EE2" w14:textId="128BDF3A" w:rsidR="00CF692D" w:rsidRPr="004A18DD" w:rsidRDefault="00CF692D" w:rsidP="00CF69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General</w:t>
            </w:r>
          </w:p>
        </w:tc>
        <w:tc>
          <w:tcPr>
            <w:tcW w:w="2610" w:type="dxa"/>
          </w:tcPr>
          <w:p w14:paraId="5FF99EE1" w14:textId="77777777" w:rsidR="00CF692D" w:rsidRPr="004A18DD" w:rsidRDefault="00CF692D" w:rsidP="00CF69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261" w:type="dxa"/>
          </w:tcPr>
          <w:p w14:paraId="6CCEE812" w14:textId="703645DF" w:rsidR="00CF692D" w:rsidRPr="004A18DD" w:rsidRDefault="00CF692D" w:rsidP="00CF69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58A9F08D" w14:textId="3F606603" w:rsidR="00CF692D" w:rsidRPr="004A18DD" w:rsidRDefault="00CF692D" w:rsidP="00CF69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LOW</w:t>
            </w:r>
          </w:p>
        </w:tc>
      </w:tr>
      <w:tr w:rsidR="00E17173" w:rsidRPr="004A18DD" w14:paraId="0C9A11DB" w14:textId="2480DA4B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 w:val="restart"/>
          </w:tcPr>
          <w:p w14:paraId="4AABF2BA" w14:textId="77777777" w:rsidR="00CF692D" w:rsidRPr="004A18DD" w:rsidRDefault="00CF692D" w:rsidP="00CF692D">
            <w:pPr>
              <w:rPr>
                <w:rFonts w:cstheme="minorHAnsi"/>
              </w:rPr>
            </w:pPr>
            <w:r w:rsidRPr="004A18DD">
              <w:rPr>
                <w:rFonts w:cstheme="minorHAnsi"/>
              </w:rPr>
              <w:t>Use of Wireless in substation or at the edge in operational systems</w:t>
            </w:r>
          </w:p>
          <w:p w14:paraId="2FFFC69B" w14:textId="0F8E9F4D" w:rsidR="00CF692D" w:rsidRPr="004A18DD" w:rsidRDefault="00CF692D" w:rsidP="00CF692D">
            <w:pPr>
              <w:rPr>
                <w:rFonts w:cstheme="minorHAnsi"/>
              </w:rPr>
            </w:pPr>
            <w:r w:rsidRPr="004A18DD">
              <w:rPr>
                <w:rFonts w:cstheme="minorHAnsi"/>
              </w:rPr>
              <w:t>(LOW 14)</w:t>
            </w:r>
          </w:p>
        </w:tc>
        <w:tc>
          <w:tcPr>
            <w:tcW w:w="1890" w:type="dxa"/>
          </w:tcPr>
          <w:p w14:paraId="1E04693A" w14:textId="04FACED1" w:rsidR="00CF692D" w:rsidRPr="004A18DD" w:rsidRDefault="00CF692D" w:rsidP="00CF69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 xml:space="preserve">802.11 </w:t>
            </w:r>
          </w:p>
        </w:tc>
        <w:tc>
          <w:tcPr>
            <w:tcW w:w="2610" w:type="dxa"/>
          </w:tcPr>
          <w:p w14:paraId="0272E3CE" w14:textId="63D911D5" w:rsidR="00CF692D" w:rsidRPr="004A18DD" w:rsidRDefault="00CF692D" w:rsidP="00CF69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Wireless IP Networking</w:t>
            </w:r>
          </w:p>
        </w:tc>
        <w:tc>
          <w:tcPr>
            <w:tcW w:w="3261" w:type="dxa"/>
          </w:tcPr>
          <w:p w14:paraId="7E434363" w14:textId="77777777" w:rsidR="00CF692D" w:rsidRPr="004A18DD" w:rsidRDefault="00CF692D" w:rsidP="00CF69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992" w:type="dxa"/>
          </w:tcPr>
          <w:p w14:paraId="56FB38AF" w14:textId="0DCBAEF4" w:rsidR="00CF692D" w:rsidRPr="004A18DD" w:rsidRDefault="00CF692D" w:rsidP="00CF69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HIGH</w:t>
            </w:r>
          </w:p>
        </w:tc>
      </w:tr>
      <w:tr w:rsidR="00E17173" w:rsidRPr="004A18DD" w14:paraId="10A9536B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79D55182" w14:textId="77777777" w:rsidR="00CF692D" w:rsidRPr="004A18DD" w:rsidRDefault="00CF692D" w:rsidP="00CF692D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07A4EF7A" w14:textId="57C41728" w:rsidR="00CF692D" w:rsidRPr="004A18DD" w:rsidRDefault="00CF692D" w:rsidP="00CF69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Bluetooth</w:t>
            </w:r>
          </w:p>
        </w:tc>
        <w:tc>
          <w:tcPr>
            <w:tcW w:w="2610" w:type="dxa"/>
          </w:tcPr>
          <w:p w14:paraId="5D83C98D" w14:textId="77777777" w:rsidR="00CF692D" w:rsidRPr="004A18DD" w:rsidRDefault="00CF692D" w:rsidP="00CF69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261" w:type="dxa"/>
          </w:tcPr>
          <w:p w14:paraId="30F192B3" w14:textId="77777777" w:rsidR="00CF692D" w:rsidRPr="004A18DD" w:rsidRDefault="00CF692D" w:rsidP="00CF69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3E95B764" w14:textId="048A90DE" w:rsidR="00CF692D" w:rsidRPr="004A18DD" w:rsidRDefault="00CF692D" w:rsidP="00CF69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LOW</w:t>
            </w:r>
          </w:p>
        </w:tc>
      </w:tr>
      <w:tr w:rsidR="00E17173" w:rsidRPr="004A18DD" w14:paraId="05FCCB8E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43FF6A3E" w14:textId="77777777" w:rsidR="00CF692D" w:rsidRPr="004A18DD" w:rsidRDefault="00CF692D" w:rsidP="00CF692D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389BB1F0" w14:textId="185518EE" w:rsidR="00CF692D" w:rsidRPr="004A18DD" w:rsidRDefault="00CF692D" w:rsidP="00CF69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Zigbee</w:t>
            </w:r>
          </w:p>
        </w:tc>
        <w:tc>
          <w:tcPr>
            <w:tcW w:w="2610" w:type="dxa"/>
          </w:tcPr>
          <w:p w14:paraId="48061483" w14:textId="77777777" w:rsidR="00CF692D" w:rsidRPr="004A18DD" w:rsidRDefault="00CF692D" w:rsidP="00CF69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261" w:type="dxa"/>
          </w:tcPr>
          <w:p w14:paraId="3C17C342" w14:textId="77777777" w:rsidR="00CF692D" w:rsidRPr="004A18DD" w:rsidRDefault="00CF692D" w:rsidP="00CF69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76AA7FFC" w14:textId="3148470E" w:rsidR="00CF692D" w:rsidRPr="004A18DD" w:rsidRDefault="00CF692D" w:rsidP="00CF69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LOW</w:t>
            </w:r>
          </w:p>
        </w:tc>
      </w:tr>
      <w:tr w:rsidR="00E17173" w:rsidRPr="004A18DD" w14:paraId="248989A2" w14:textId="77777777" w:rsidTr="006A6F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0700CE80" w14:textId="77777777" w:rsidR="00CF692D" w:rsidRPr="004A18DD" w:rsidRDefault="00CF692D" w:rsidP="00CF692D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44FEAFBC" w14:textId="572E7C9F" w:rsidR="00CF692D" w:rsidRPr="004A18DD" w:rsidRDefault="00CF692D" w:rsidP="00CF69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proofErr w:type="spellStart"/>
            <w:r w:rsidRPr="004A18DD">
              <w:rPr>
                <w:rFonts w:asciiTheme="minorHAnsi" w:hAnsiTheme="minorHAnsi" w:cstheme="minorHAnsi"/>
              </w:rPr>
              <w:t>WiMax</w:t>
            </w:r>
            <w:proofErr w:type="spellEnd"/>
          </w:p>
        </w:tc>
        <w:tc>
          <w:tcPr>
            <w:tcW w:w="2610" w:type="dxa"/>
          </w:tcPr>
          <w:p w14:paraId="79A891B7" w14:textId="77777777" w:rsidR="00CF692D" w:rsidRPr="004A18DD" w:rsidRDefault="00CF692D" w:rsidP="00CF69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261" w:type="dxa"/>
          </w:tcPr>
          <w:p w14:paraId="1F25AD42" w14:textId="77777777" w:rsidR="00CF692D" w:rsidRPr="004A18DD" w:rsidRDefault="00CF692D" w:rsidP="00CF69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03746D16" w14:textId="4719753A" w:rsidR="00CF692D" w:rsidRPr="004A18DD" w:rsidRDefault="00CF692D" w:rsidP="00CF692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LOW</w:t>
            </w:r>
          </w:p>
        </w:tc>
      </w:tr>
      <w:tr w:rsidR="00E17173" w:rsidRPr="004A18DD" w14:paraId="1198EAA1" w14:textId="77777777" w:rsidTr="006A6F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74F17135" w14:textId="77777777" w:rsidR="00CF692D" w:rsidRPr="004A18DD" w:rsidRDefault="00CF692D" w:rsidP="00CF692D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6D91007A" w14:textId="6FF0E140" w:rsidR="00CF692D" w:rsidRPr="004A18DD" w:rsidRDefault="00CF692D" w:rsidP="00CF69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Cellular/5G</w:t>
            </w:r>
          </w:p>
        </w:tc>
        <w:tc>
          <w:tcPr>
            <w:tcW w:w="2610" w:type="dxa"/>
          </w:tcPr>
          <w:p w14:paraId="6ECC3CD5" w14:textId="77777777" w:rsidR="00CF692D" w:rsidRPr="004A18DD" w:rsidRDefault="00CF692D" w:rsidP="00CF69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261" w:type="dxa"/>
          </w:tcPr>
          <w:p w14:paraId="2CD8C517" w14:textId="77777777" w:rsidR="00CF692D" w:rsidRPr="004A18DD" w:rsidRDefault="00CF692D" w:rsidP="00CF69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130DC05A" w14:textId="768D127B" w:rsidR="00CF692D" w:rsidRPr="004A18DD" w:rsidRDefault="00CF692D" w:rsidP="00CF69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MEDIUM</w:t>
            </w:r>
          </w:p>
        </w:tc>
      </w:tr>
      <w:tr w:rsidR="00255E31" w:rsidRPr="004A18DD" w14:paraId="5DD364A7" w14:textId="77777777" w:rsidTr="00324E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 w:val="restart"/>
          </w:tcPr>
          <w:p w14:paraId="680D788F" w14:textId="77777777" w:rsidR="00255E31" w:rsidRPr="004A18DD" w:rsidRDefault="00255E31" w:rsidP="00255E31">
            <w:pPr>
              <w:rPr>
                <w:rFonts w:cstheme="minorHAnsi"/>
              </w:rPr>
            </w:pPr>
            <w:r w:rsidRPr="004A18DD">
              <w:rPr>
                <w:rFonts w:cstheme="minorHAnsi"/>
              </w:rPr>
              <w:t>Time Sync Protocols</w:t>
            </w:r>
          </w:p>
          <w:p w14:paraId="3F574B35" w14:textId="67D6ED59" w:rsidR="00255E31" w:rsidRPr="004A18DD" w:rsidRDefault="00255E31" w:rsidP="00255E31">
            <w:pPr>
              <w:rPr>
                <w:rFonts w:cstheme="minorHAnsi"/>
              </w:rPr>
            </w:pPr>
            <w:r w:rsidRPr="004A18DD">
              <w:rPr>
                <w:rFonts w:cstheme="minorHAnsi"/>
              </w:rPr>
              <w:t>(LOW 13)</w:t>
            </w:r>
          </w:p>
        </w:tc>
        <w:tc>
          <w:tcPr>
            <w:tcW w:w="1890" w:type="dxa"/>
          </w:tcPr>
          <w:p w14:paraId="12ED0274" w14:textId="3B5C62A6" w:rsidR="00255E31" w:rsidRPr="004A18DD" w:rsidRDefault="00255E31" w:rsidP="00255E3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PTP</w:t>
            </w:r>
          </w:p>
        </w:tc>
        <w:tc>
          <w:tcPr>
            <w:tcW w:w="2610" w:type="dxa"/>
          </w:tcPr>
          <w:p w14:paraId="2983D995" w14:textId="624142AF" w:rsidR="00255E31" w:rsidRPr="004A18DD" w:rsidRDefault="00255E31" w:rsidP="00255E3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Precision Time Protocol</w:t>
            </w:r>
          </w:p>
        </w:tc>
        <w:tc>
          <w:tcPr>
            <w:tcW w:w="3261" w:type="dxa"/>
          </w:tcPr>
          <w:p w14:paraId="423F00DF" w14:textId="77777777" w:rsidR="00255E31" w:rsidRPr="004A18DD" w:rsidRDefault="00255E31" w:rsidP="00255E3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06113964" w14:textId="7CA81F3E" w:rsidR="00255E31" w:rsidRPr="004A18DD" w:rsidRDefault="00255E31" w:rsidP="00255E3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  <w:b/>
                <w:bCs/>
              </w:rPr>
              <w:t>HIGH</w:t>
            </w:r>
          </w:p>
        </w:tc>
      </w:tr>
      <w:tr w:rsidR="00255E31" w:rsidRPr="004A18DD" w14:paraId="52FA9B55" w14:textId="77777777" w:rsidTr="00324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1D725C64" w14:textId="77777777" w:rsidR="00255E31" w:rsidRPr="004A18DD" w:rsidRDefault="00255E31" w:rsidP="00255E31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474F2745" w14:textId="58C38E66" w:rsidR="00255E31" w:rsidRPr="004A18DD" w:rsidRDefault="00255E31" w:rsidP="00255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proofErr w:type="spellStart"/>
            <w:r w:rsidRPr="004A18DD">
              <w:rPr>
                <w:rFonts w:asciiTheme="minorHAnsi" w:hAnsiTheme="minorHAnsi" w:cstheme="minorHAnsi"/>
              </w:rPr>
              <w:t>IRIG</w:t>
            </w:r>
            <w:proofErr w:type="spellEnd"/>
            <w:r w:rsidRPr="004A18DD">
              <w:rPr>
                <w:rFonts w:asciiTheme="minorHAnsi" w:hAnsiTheme="minorHAnsi" w:cstheme="minorHAnsi"/>
              </w:rPr>
              <w:t>-B</w:t>
            </w:r>
          </w:p>
        </w:tc>
        <w:tc>
          <w:tcPr>
            <w:tcW w:w="2610" w:type="dxa"/>
          </w:tcPr>
          <w:p w14:paraId="42A24BB9" w14:textId="613AC914" w:rsidR="00255E31" w:rsidRPr="004A18DD" w:rsidRDefault="00255E31" w:rsidP="00255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Serial Time synchronization</w:t>
            </w:r>
          </w:p>
        </w:tc>
        <w:tc>
          <w:tcPr>
            <w:tcW w:w="3261" w:type="dxa"/>
          </w:tcPr>
          <w:p w14:paraId="673FC0E3" w14:textId="77777777" w:rsidR="00255E31" w:rsidRPr="004A18DD" w:rsidRDefault="00255E31" w:rsidP="00255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13D7A5A6" w14:textId="2740DEEE" w:rsidR="00255E31" w:rsidRPr="004A18DD" w:rsidRDefault="00255E31" w:rsidP="00255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LOW</w:t>
            </w:r>
          </w:p>
        </w:tc>
      </w:tr>
      <w:tr w:rsidR="00255E31" w:rsidRPr="004A18DD" w14:paraId="54D8548D" w14:textId="77777777" w:rsidTr="00324E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6C130EAC" w14:textId="77777777" w:rsidR="00255E31" w:rsidRPr="004A18DD" w:rsidRDefault="00255E31" w:rsidP="00255E31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3226CA68" w14:textId="7EB5220E" w:rsidR="00255E31" w:rsidRPr="004A18DD" w:rsidRDefault="00255E31" w:rsidP="00255E3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proofErr w:type="spellStart"/>
            <w:r w:rsidRPr="004A18DD">
              <w:rPr>
                <w:rFonts w:asciiTheme="minorHAnsi" w:hAnsiTheme="minorHAnsi" w:cstheme="minorHAnsi"/>
              </w:rPr>
              <w:t>NTP</w:t>
            </w:r>
            <w:proofErr w:type="spellEnd"/>
          </w:p>
        </w:tc>
        <w:tc>
          <w:tcPr>
            <w:tcW w:w="2610" w:type="dxa"/>
          </w:tcPr>
          <w:p w14:paraId="152FBD3E" w14:textId="05E86BE0" w:rsidR="00255E31" w:rsidRPr="004A18DD" w:rsidRDefault="00255E31" w:rsidP="00255E3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Network Time Protocol</w:t>
            </w:r>
          </w:p>
        </w:tc>
        <w:tc>
          <w:tcPr>
            <w:tcW w:w="3261" w:type="dxa"/>
          </w:tcPr>
          <w:p w14:paraId="637BB59C" w14:textId="77777777" w:rsidR="00255E31" w:rsidRPr="004A18DD" w:rsidRDefault="00255E31" w:rsidP="00255E3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1BF30375" w14:textId="407F1C5C" w:rsidR="00255E31" w:rsidRPr="004A18DD" w:rsidRDefault="00255E31" w:rsidP="00255E3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MED</w:t>
            </w:r>
          </w:p>
        </w:tc>
      </w:tr>
      <w:tr w:rsidR="00255E31" w:rsidRPr="004A18DD" w14:paraId="21B6FE7F" w14:textId="77777777" w:rsidTr="00324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7179D600" w14:textId="77777777" w:rsidR="00255E31" w:rsidRPr="004A18DD" w:rsidRDefault="00255E31" w:rsidP="00255E31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6A13A061" w14:textId="676FC0CC" w:rsidR="00255E31" w:rsidRPr="004A18DD" w:rsidRDefault="00255E31" w:rsidP="00255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proofErr w:type="spellStart"/>
            <w:r w:rsidRPr="004A18DD">
              <w:rPr>
                <w:rFonts w:asciiTheme="minorHAnsi" w:hAnsiTheme="minorHAnsi" w:cstheme="minorHAnsi"/>
              </w:rPr>
              <w:t>SNTP</w:t>
            </w:r>
            <w:proofErr w:type="spellEnd"/>
          </w:p>
        </w:tc>
        <w:tc>
          <w:tcPr>
            <w:tcW w:w="2610" w:type="dxa"/>
          </w:tcPr>
          <w:p w14:paraId="0DFC961D" w14:textId="454447F9" w:rsidR="00255E31" w:rsidRPr="004A18DD" w:rsidRDefault="00255E31" w:rsidP="00255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Simple Network Time Prot.</w:t>
            </w:r>
          </w:p>
        </w:tc>
        <w:tc>
          <w:tcPr>
            <w:tcW w:w="3261" w:type="dxa"/>
          </w:tcPr>
          <w:p w14:paraId="2E178717" w14:textId="77777777" w:rsidR="00255E31" w:rsidRPr="004A18DD" w:rsidRDefault="00255E31" w:rsidP="00255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57A64BCE" w14:textId="6789EA94" w:rsidR="00255E31" w:rsidRPr="004A18DD" w:rsidRDefault="00255E31" w:rsidP="00255E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LOW</w:t>
            </w:r>
          </w:p>
        </w:tc>
      </w:tr>
      <w:tr w:rsidR="00255E31" w:rsidRPr="004A18DD" w14:paraId="2AE04E3A" w14:textId="77777777" w:rsidTr="00324E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vMerge/>
          </w:tcPr>
          <w:p w14:paraId="692F1632" w14:textId="77777777" w:rsidR="00255E31" w:rsidRPr="004A18DD" w:rsidRDefault="00255E31" w:rsidP="00255E31">
            <w:pPr>
              <w:rPr>
                <w:rFonts w:cstheme="minorHAnsi"/>
              </w:rPr>
            </w:pPr>
          </w:p>
        </w:tc>
        <w:tc>
          <w:tcPr>
            <w:tcW w:w="1890" w:type="dxa"/>
          </w:tcPr>
          <w:p w14:paraId="4E735999" w14:textId="30F928C7" w:rsidR="00255E31" w:rsidRPr="004A18DD" w:rsidRDefault="00255E31" w:rsidP="00255E3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GPS/</w:t>
            </w:r>
            <w:proofErr w:type="spellStart"/>
            <w:r w:rsidRPr="004A18DD">
              <w:rPr>
                <w:rFonts w:asciiTheme="minorHAnsi" w:hAnsiTheme="minorHAnsi" w:cstheme="minorHAnsi"/>
              </w:rPr>
              <w:t>GNNS</w:t>
            </w:r>
            <w:proofErr w:type="spellEnd"/>
          </w:p>
        </w:tc>
        <w:tc>
          <w:tcPr>
            <w:tcW w:w="2610" w:type="dxa"/>
          </w:tcPr>
          <w:p w14:paraId="3A412FD4" w14:textId="619E1B2E" w:rsidR="00255E31" w:rsidRPr="004A18DD" w:rsidRDefault="00255E31" w:rsidP="00255E3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GPS for time synch</w:t>
            </w:r>
          </w:p>
        </w:tc>
        <w:tc>
          <w:tcPr>
            <w:tcW w:w="3261" w:type="dxa"/>
          </w:tcPr>
          <w:p w14:paraId="71D4AB68" w14:textId="77777777" w:rsidR="00255E31" w:rsidRPr="004A18DD" w:rsidRDefault="00255E31" w:rsidP="00255E3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1992" w:type="dxa"/>
          </w:tcPr>
          <w:p w14:paraId="06C0BB5B" w14:textId="09859918" w:rsidR="00255E31" w:rsidRPr="004A18DD" w:rsidRDefault="00255E31" w:rsidP="00255E3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A18DD">
              <w:rPr>
                <w:rFonts w:asciiTheme="minorHAnsi" w:hAnsiTheme="minorHAnsi" w:cstheme="minorHAnsi"/>
              </w:rPr>
              <w:t>MED</w:t>
            </w:r>
          </w:p>
        </w:tc>
      </w:tr>
    </w:tbl>
    <w:p w14:paraId="3ACA1D13" w14:textId="77777777" w:rsidR="00974BE2" w:rsidRPr="004A18DD" w:rsidRDefault="00974BE2" w:rsidP="00974BE2">
      <w:pPr>
        <w:rPr>
          <w:rFonts w:cstheme="minorHAnsi"/>
        </w:rPr>
      </w:pPr>
    </w:p>
    <w:sectPr w:rsidR="00974BE2" w:rsidRPr="004A18DD" w:rsidSect="00112BA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Web Pro">
    <w:charset w:val="00"/>
    <w:family w:val="swiss"/>
    <w:pitch w:val="variable"/>
    <w:sig w:usb0="8000002F" w:usb1="5000204A" w:usb2="00000000" w:usb3="00000000" w:csb0="00000093" w:csb1="00000000"/>
  </w:font>
  <w:font w:name="Myriad Pro"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424C2"/>
    <w:multiLevelType w:val="hybridMultilevel"/>
    <w:tmpl w:val="DC949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3NDUxMzE1NjM2NzFT0lEKTi0uzszPAykwrQUAV1LWVywAAAA="/>
  </w:docVars>
  <w:rsids>
    <w:rsidRoot w:val="00974BE2"/>
    <w:rsid w:val="0000061F"/>
    <w:rsid w:val="00004490"/>
    <w:rsid w:val="000047F1"/>
    <w:rsid w:val="00010496"/>
    <w:rsid w:val="00011B6E"/>
    <w:rsid w:val="000140E4"/>
    <w:rsid w:val="00015355"/>
    <w:rsid w:val="00016A56"/>
    <w:rsid w:val="00021AB4"/>
    <w:rsid w:val="00023B3D"/>
    <w:rsid w:val="00023B51"/>
    <w:rsid w:val="00026224"/>
    <w:rsid w:val="000262F6"/>
    <w:rsid w:val="00026B76"/>
    <w:rsid w:val="0002712D"/>
    <w:rsid w:val="000279EC"/>
    <w:rsid w:val="00031977"/>
    <w:rsid w:val="00031EFA"/>
    <w:rsid w:val="00036CB6"/>
    <w:rsid w:val="0003747A"/>
    <w:rsid w:val="00041C3F"/>
    <w:rsid w:val="00042374"/>
    <w:rsid w:val="00042F03"/>
    <w:rsid w:val="00046569"/>
    <w:rsid w:val="00052F12"/>
    <w:rsid w:val="000575E5"/>
    <w:rsid w:val="000577AA"/>
    <w:rsid w:val="00061B83"/>
    <w:rsid w:val="00070076"/>
    <w:rsid w:val="0007291D"/>
    <w:rsid w:val="00075499"/>
    <w:rsid w:val="00075D3F"/>
    <w:rsid w:val="00075E53"/>
    <w:rsid w:val="0007643B"/>
    <w:rsid w:val="00077761"/>
    <w:rsid w:val="00077D3D"/>
    <w:rsid w:val="000824E2"/>
    <w:rsid w:val="0008448C"/>
    <w:rsid w:val="00085278"/>
    <w:rsid w:val="00086A76"/>
    <w:rsid w:val="000907AE"/>
    <w:rsid w:val="00092679"/>
    <w:rsid w:val="00093442"/>
    <w:rsid w:val="00093788"/>
    <w:rsid w:val="000954B2"/>
    <w:rsid w:val="0009556C"/>
    <w:rsid w:val="000A1BC0"/>
    <w:rsid w:val="000A37C5"/>
    <w:rsid w:val="000A428B"/>
    <w:rsid w:val="000B483B"/>
    <w:rsid w:val="000B78D1"/>
    <w:rsid w:val="000C18A0"/>
    <w:rsid w:val="000C3644"/>
    <w:rsid w:val="000C3893"/>
    <w:rsid w:val="000C5781"/>
    <w:rsid w:val="000C76DE"/>
    <w:rsid w:val="000D3854"/>
    <w:rsid w:val="000D389A"/>
    <w:rsid w:val="000D46C9"/>
    <w:rsid w:val="000D5274"/>
    <w:rsid w:val="000E012B"/>
    <w:rsid w:val="000E6F17"/>
    <w:rsid w:val="000E7550"/>
    <w:rsid w:val="000F0FBF"/>
    <w:rsid w:val="000F15CA"/>
    <w:rsid w:val="000F2419"/>
    <w:rsid w:val="000F395B"/>
    <w:rsid w:val="000F6553"/>
    <w:rsid w:val="00100E44"/>
    <w:rsid w:val="00101BCF"/>
    <w:rsid w:val="00111BDA"/>
    <w:rsid w:val="00112743"/>
    <w:rsid w:val="00112BA7"/>
    <w:rsid w:val="001147C4"/>
    <w:rsid w:val="00115E4B"/>
    <w:rsid w:val="001167A5"/>
    <w:rsid w:val="00122EDC"/>
    <w:rsid w:val="00123D93"/>
    <w:rsid w:val="0012428D"/>
    <w:rsid w:val="0012624F"/>
    <w:rsid w:val="001306C6"/>
    <w:rsid w:val="001418E7"/>
    <w:rsid w:val="0014239C"/>
    <w:rsid w:val="001430EA"/>
    <w:rsid w:val="001446F3"/>
    <w:rsid w:val="00146E01"/>
    <w:rsid w:val="00147699"/>
    <w:rsid w:val="001516CA"/>
    <w:rsid w:val="0015733D"/>
    <w:rsid w:val="0016118A"/>
    <w:rsid w:val="001706EE"/>
    <w:rsid w:val="001716BE"/>
    <w:rsid w:val="0017772A"/>
    <w:rsid w:val="00180247"/>
    <w:rsid w:val="00181B79"/>
    <w:rsid w:val="00186B63"/>
    <w:rsid w:val="0018772A"/>
    <w:rsid w:val="00190A6F"/>
    <w:rsid w:val="00190AEC"/>
    <w:rsid w:val="00190E9C"/>
    <w:rsid w:val="001A01C2"/>
    <w:rsid w:val="001B12D4"/>
    <w:rsid w:val="001B1902"/>
    <w:rsid w:val="001B1CF1"/>
    <w:rsid w:val="001B3593"/>
    <w:rsid w:val="001B497A"/>
    <w:rsid w:val="001B5519"/>
    <w:rsid w:val="001B6C29"/>
    <w:rsid w:val="001B7A6A"/>
    <w:rsid w:val="001C114E"/>
    <w:rsid w:val="001C2A46"/>
    <w:rsid w:val="001D3F88"/>
    <w:rsid w:val="001D706B"/>
    <w:rsid w:val="001E18DE"/>
    <w:rsid w:val="001E380F"/>
    <w:rsid w:val="001F2A97"/>
    <w:rsid w:val="001F58C1"/>
    <w:rsid w:val="002000F7"/>
    <w:rsid w:val="00202813"/>
    <w:rsid w:val="00205A99"/>
    <w:rsid w:val="00205C87"/>
    <w:rsid w:val="00206134"/>
    <w:rsid w:val="0020626C"/>
    <w:rsid w:val="002070CE"/>
    <w:rsid w:val="00210617"/>
    <w:rsid w:val="00211953"/>
    <w:rsid w:val="00211B2B"/>
    <w:rsid w:val="00214773"/>
    <w:rsid w:val="00214CE3"/>
    <w:rsid w:val="00223D39"/>
    <w:rsid w:val="00233EF5"/>
    <w:rsid w:val="002350D5"/>
    <w:rsid w:val="00242E67"/>
    <w:rsid w:val="00247F49"/>
    <w:rsid w:val="00247FE4"/>
    <w:rsid w:val="0025583B"/>
    <w:rsid w:val="00255E31"/>
    <w:rsid w:val="00257007"/>
    <w:rsid w:val="00265B0A"/>
    <w:rsid w:val="00270526"/>
    <w:rsid w:val="00270CE0"/>
    <w:rsid w:val="002755D4"/>
    <w:rsid w:val="00277FD0"/>
    <w:rsid w:val="002828C3"/>
    <w:rsid w:val="0028356F"/>
    <w:rsid w:val="00283CA9"/>
    <w:rsid w:val="00293DDD"/>
    <w:rsid w:val="002945FF"/>
    <w:rsid w:val="002961BB"/>
    <w:rsid w:val="002A6457"/>
    <w:rsid w:val="002B003E"/>
    <w:rsid w:val="002B08B1"/>
    <w:rsid w:val="002B1FF8"/>
    <w:rsid w:val="002B3E06"/>
    <w:rsid w:val="002B3FC9"/>
    <w:rsid w:val="002C36B0"/>
    <w:rsid w:val="002C3913"/>
    <w:rsid w:val="002C4E65"/>
    <w:rsid w:val="002C56C8"/>
    <w:rsid w:val="002C782A"/>
    <w:rsid w:val="002D3C8A"/>
    <w:rsid w:val="002D3DD4"/>
    <w:rsid w:val="002D3E08"/>
    <w:rsid w:val="002D654C"/>
    <w:rsid w:val="002D6DE1"/>
    <w:rsid w:val="002D6E65"/>
    <w:rsid w:val="002E00F4"/>
    <w:rsid w:val="002E0981"/>
    <w:rsid w:val="002E31C5"/>
    <w:rsid w:val="002F030D"/>
    <w:rsid w:val="002F47B2"/>
    <w:rsid w:val="002F6E86"/>
    <w:rsid w:val="003000A9"/>
    <w:rsid w:val="0030178C"/>
    <w:rsid w:val="00301C4C"/>
    <w:rsid w:val="00302073"/>
    <w:rsid w:val="00303EED"/>
    <w:rsid w:val="0031555E"/>
    <w:rsid w:val="003200B6"/>
    <w:rsid w:val="00321ACE"/>
    <w:rsid w:val="003227C3"/>
    <w:rsid w:val="00322A75"/>
    <w:rsid w:val="00324B15"/>
    <w:rsid w:val="00324E1A"/>
    <w:rsid w:val="003258EA"/>
    <w:rsid w:val="00330B9E"/>
    <w:rsid w:val="00331C9A"/>
    <w:rsid w:val="00341030"/>
    <w:rsid w:val="003502D6"/>
    <w:rsid w:val="00350C7B"/>
    <w:rsid w:val="00351E37"/>
    <w:rsid w:val="003537D8"/>
    <w:rsid w:val="00353DF4"/>
    <w:rsid w:val="0035403F"/>
    <w:rsid w:val="00354402"/>
    <w:rsid w:val="00356696"/>
    <w:rsid w:val="003627D9"/>
    <w:rsid w:val="0036685F"/>
    <w:rsid w:val="00370B80"/>
    <w:rsid w:val="003749DB"/>
    <w:rsid w:val="00374D20"/>
    <w:rsid w:val="0038190C"/>
    <w:rsid w:val="00381FF2"/>
    <w:rsid w:val="003904DF"/>
    <w:rsid w:val="003911EC"/>
    <w:rsid w:val="003918D8"/>
    <w:rsid w:val="00392174"/>
    <w:rsid w:val="003A5E34"/>
    <w:rsid w:val="003B14E6"/>
    <w:rsid w:val="003B209D"/>
    <w:rsid w:val="003B2A90"/>
    <w:rsid w:val="003B4C87"/>
    <w:rsid w:val="003B5148"/>
    <w:rsid w:val="003C09DD"/>
    <w:rsid w:val="003C419E"/>
    <w:rsid w:val="003D02A8"/>
    <w:rsid w:val="003D0861"/>
    <w:rsid w:val="003D2D06"/>
    <w:rsid w:val="003D43BD"/>
    <w:rsid w:val="003D5E08"/>
    <w:rsid w:val="003D6890"/>
    <w:rsid w:val="003E16E3"/>
    <w:rsid w:val="003E1B9C"/>
    <w:rsid w:val="003F4179"/>
    <w:rsid w:val="003F6D56"/>
    <w:rsid w:val="00400AF6"/>
    <w:rsid w:val="004017A0"/>
    <w:rsid w:val="00402C5E"/>
    <w:rsid w:val="004041E1"/>
    <w:rsid w:val="004056F5"/>
    <w:rsid w:val="00411B15"/>
    <w:rsid w:val="00411B21"/>
    <w:rsid w:val="00413369"/>
    <w:rsid w:val="00414260"/>
    <w:rsid w:val="00414463"/>
    <w:rsid w:val="00415926"/>
    <w:rsid w:val="004168E3"/>
    <w:rsid w:val="0042088B"/>
    <w:rsid w:val="00422574"/>
    <w:rsid w:val="004261D7"/>
    <w:rsid w:val="00430FE1"/>
    <w:rsid w:val="00432A46"/>
    <w:rsid w:val="004332BD"/>
    <w:rsid w:val="004348FF"/>
    <w:rsid w:val="00434BA4"/>
    <w:rsid w:val="00435BB4"/>
    <w:rsid w:val="00445960"/>
    <w:rsid w:val="00445B1A"/>
    <w:rsid w:val="00453C57"/>
    <w:rsid w:val="00453D66"/>
    <w:rsid w:val="004679F0"/>
    <w:rsid w:val="00475177"/>
    <w:rsid w:val="004755F6"/>
    <w:rsid w:val="00475684"/>
    <w:rsid w:val="0047665D"/>
    <w:rsid w:val="0047702A"/>
    <w:rsid w:val="00481BE1"/>
    <w:rsid w:val="004874CB"/>
    <w:rsid w:val="00487D55"/>
    <w:rsid w:val="004935E7"/>
    <w:rsid w:val="00493E43"/>
    <w:rsid w:val="00495254"/>
    <w:rsid w:val="00497689"/>
    <w:rsid w:val="00497811"/>
    <w:rsid w:val="004A18DD"/>
    <w:rsid w:val="004A35AC"/>
    <w:rsid w:val="004A3624"/>
    <w:rsid w:val="004A6EF4"/>
    <w:rsid w:val="004B11B9"/>
    <w:rsid w:val="004B3889"/>
    <w:rsid w:val="004B5705"/>
    <w:rsid w:val="004B5F41"/>
    <w:rsid w:val="004B6EA8"/>
    <w:rsid w:val="004B6F9F"/>
    <w:rsid w:val="004B788D"/>
    <w:rsid w:val="004C0443"/>
    <w:rsid w:val="004C65FF"/>
    <w:rsid w:val="004D00FE"/>
    <w:rsid w:val="004E1A8D"/>
    <w:rsid w:val="004E1F0E"/>
    <w:rsid w:val="004E34E7"/>
    <w:rsid w:val="004E3581"/>
    <w:rsid w:val="004E7209"/>
    <w:rsid w:val="004F17E8"/>
    <w:rsid w:val="004F214C"/>
    <w:rsid w:val="004F4147"/>
    <w:rsid w:val="004F62B7"/>
    <w:rsid w:val="004F7712"/>
    <w:rsid w:val="00501DCF"/>
    <w:rsid w:val="005023CD"/>
    <w:rsid w:val="005110E1"/>
    <w:rsid w:val="005116F3"/>
    <w:rsid w:val="00512008"/>
    <w:rsid w:val="00512481"/>
    <w:rsid w:val="00512CB9"/>
    <w:rsid w:val="00514F6D"/>
    <w:rsid w:val="005256C0"/>
    <w:rsid w:val="00526F17"/>
    <w:rsid w:val="00527123"/>
    <w:rsid w:val="00527579"/>
    <w:rsid w:val="00530509"/>
    <w:rsid w:val="005327CA"/>
    <w:rsid w:val="00533BDD"/>
    <w:rsid w:val="005349C8"/>
    <w:rsid w:val="005360F0"/>
    <w:rsid w:val="005405E5"/>
    <w:rsid w:val="005409B4"/>
    <w:rsid w:val="00540BD1"/>
    <w:rsid w:val="00541B28"/>
    <w:rsid w:val="005424ED"/>
    <w:rsid w:val="00543C94"/>
    <w:rsid w:val="0054454E"/>
    <w:rsid w:val="005479BF"/>
    <w:rsid w:val="00550795"/>
    <w:rsid w:val="00555AF5"/>
    <w:rsid w:val="00562004"/>
    <w:rsid w:val="00564613"/>
    <w:rsid w:val="005654F4"/>
    <w:rsid w:val="0057676B"/>
    <w:rsid w:val="00577D4B"/>
    <w:rsid w:val="005816D0"/>
    <w:rsid w:val="005828D5"/>
    <w:rsid w:val="00582F40"/>
    <w:rsid w:val="00583157"/>
    <w:rsid w:val="00584616"/>
    <w:rsid w:val="005921DE"/>
    <w:rsid w:val="00593194"/>
    <w:rsid w:val="0059526A"/>
    <w:rsid w:val="005975C2"/>
    <w:rsid w:val="005A38BE"/>
    <w:rsid w:val="005A3AC0"/>
    <w:rsid w:val="005A3B6D"/>
    <w:rsid w:val="005B713A"/>
    <w:rsid w:val="005C1B68"/>
    <w:rsid w:val="005C3277"/>
    <w:rsid w:val="005C7429"/>
    <w:rsid w:val="005D0578"/>
    <w:rsid w:val="005D47F7"/>
    <w:rsid w:val="005D4A7A"/>
    <w:rsid w:val="005D6E03"/>
    <w:rsid w:val="005E0B8D"/>
    <w:rsid w:val="005E5180"/>
    <w:rsid w:val="005F1022"/>
    <w:rsid w:val="005F3E68"/>
    <w:rsid w:val="005F445B"/>
    <w:rsid w:val="00603300"/>
    <w:rsid w:val="006047B2"/>
    <w:rsid w:val="00607F1C"/>
    <w:rsid w:val="00612559"/>
    <w:rsid w:val="00621384"/>
    <w:rsid w:val="006228C8"/>
    <w:rsid w:val="00623CAB"/>
    <w:rsid w:val="00626C8F"/>
    <w:rsid w:val="00631BDD"/>
    <w:rsid w:val="00633685"/>
    <w:rsid w:val="00636839"/>
    <w:rsid w:val="0063733D"/>
    <w:rsid w:val="00640CF0"/>
    <w:rsid w:val="00643E3E"/>
    <w:rsid w:val="00644C89"/>
    <w:rsid w:val="00646B30"/>
    <w:rsid w:val="0064738C"/>
    <w:rsid w:val="00654F43"/>
    <w:rsid w:val="006552D8"/>
    <w:rsid w:val="006553D6"/>
    <w:rsid w:val="00674EDB"/>
    <w:rsid w:val="0067682D"/>
    <w:rsid w:val="006803F2"/>
    <w:rsid w:val="006818EA"/>
    <w:rsid w:val="00685472"/>
    <w:rsid w:val="006871AB"/>
    <w:rsid w:val="00690713"/>
    <w:rsid w:val="006928A9"/>
    <w:rsid w:val="00695228"/>
    <w:rsid w:val="006A162A"/>
    <w:rsid w:val="006A1B92"/>
    <w:rsid w:val="006A2AA8"/>
    <w:rsid w:val="006A37C4"/>
    <w:rsid w:val="006A4222"/>
    <w:rsid w:val="006A6F82"/>
    <w:rsid w:val="006A79D2"/>
    <w:rsid w:val="006B283B"/>
    <w:rsid w:val="006B406E"/>
    <w:rsid w:val="006B48EE"/>
    <w:rsid w:val="006B4A11"/>
    <w:rsid w:val="006B5820"/>
    <w:rsid w:val="006B75CF"/>
    <w:rsid w:val="006B77A4"/>
    <w:rsid w:val="006C2A65"/>
    <w:rsid w:val="006C366D"/>
    <w:rsid w:val="006C3BF8"/>
    <w:rsid w:val="006D1B23"/>
    <w:rsid w:val="006D5750"/>
    <w:rsid w:val="006D5751"/>
    <w:rsid w:val="006E4C46"/>
    <w:rsid w:val="006E762B"/>
    <w:rsid w:val="006F3DCB"/>
    <w:rsid w:val="006F5B38"/>
    <w:rsid w:val="00701ADA"/>
    <w:rsid w:val="00706011"/>
    <w:rsid w:val="00707DAE"/>
    <w:rsid w:val="0071007D"/>
    <w:rsid w:val="0071589A"/>
    <w:rsid w:val="00716072"/>
    <w:rsid w:val="0072243C"/>
    <w:rsid w:val="00722A16"/>
    <w:rsid w:val="00724C4A"/>
    <w:rsid w:val="007275F7"/>
    <w:rsid w:val="00730F29"/>
    <w:rsid w:val="00736158"/>
    <w:rsid w:val="00736FB6"/>
    <w:rsid w:val="007401C9"/>
    <w:rsid w:val="00742AC0"/>
    <w:rsid w:val="007447C6"/>
    <w:rsid w:val="00745918"/>
    <w:rsid w:val="00746BD8"/>
    <w:rsid w:val="007508A5"/>
    <w:rsid w:val="00751340"/>
    <w:rsid w:val="00753C94"/>
    <w:rsid w:val="007554CA"/>
    <w:rsid w:val="007566DC"/>
    <w:rsid w:val="00756C67"/>
    <w:rsid w:val="0076094F"/>
    <w:rsid w:val="007609E3"/>
    <w:rsid w:val="00763838"/>
    <w:rsid w:val="00764120"/>
    <w:rsid w:val="00765636"/>
    <w:rsid w:val="00770231"/>
    <w:rsid w:val="007711D2"/>
    <w:rsid w:val="00772FF5"/>
    <w:rsid w:val="0077418B"/>
    <w:rsid w:val="00777A93"/>
    <w:rsid w:val="007831A7"/>
    <w:rsid w:val="00784511"/>
    <w:rsid w:val="0079752A"/>
    <w:rsid w:val="007A0457"/>
    <w:rsid w:val="007A1F3A"/>
    <w:rsid w:val="007B1D07"/>
    <w:rsid w:val="007B2382"/>
    <w:rsid w:val="007B23A5"/>
    <w:rsid w:val="007B2770"/>
    <w:rsid w:val="007B2A7B"/>
    <w:rsid w:val="007B4294"/>
    <w:rsid w:val="007C167F"/>
    <w:rsid w:val="007C23E4"/>
    <w:rsid w:val="007C3DFF"/>
    <w:rsid w:val="007C4DB0"/>
    <w:rsid w:val="007C52A4"/>
    <w:rsid w:val="007C5F44"/>
    <w:rsid w:val="007D37BA"/>
    <w:rsid w:val="007D4613"/>
    <w:rsid w:val="007D6C67"/>
    <w:rsid w:val="007D6D36"/>
    <w:rsid w:val="007D799B"/>
    <w:rsid w:val="007E2F64"/>
    <w:rsid w:val="007E672E"/>
    <w:rsid w:val="007E69FB"/>
    <w:rsid w:val="007E7AAC"/>
    <w:rsid w:val="007F2FF6"/>
    <w:rsid w:val="007F347F"/>
    <w:rsid w:val="007F3F52"/>
    <w:rsid w:val="007F4F4F"/>
    <w:rsid w:val="008023B2"/>
    <w:rsid w:val="00805034"/>
    <w:rsid w:val="00807036"/>
    <w:rsid w:val="008108AF"/>
    <w:rsid w:val="00810D59"/>
    <w:rsid w:val="00812511"/>
    <w:rsid w:val="008134F5"/>
    <w:rsid w:val="00813602"/>
    <w:rsid w:val="00813621"/>
    <w:rsid w:val="008176A9"/>
    <w:rsid w:val="008257DD"/>
    <w:rsid w:val="008263E6"/>
    <w:rsid w:val="00831E94"/>
    <w:rsid w:val="00834B41"/>
    <w:rsid w:val="008412DE"/>
    <w:rsid w:val="00843D3E"/>
    <w:rsid w:val="00845186"/>
    <w:rsid w:val="00846034"/>
    <w:rsid w:val="0084620C"/>
    <w:rsid w:val="00846C3E"/>
    <w:rsid w:val="00846E1C"/>
    <w:rsid w:val="00847E18"/>
    <w:rsid w:val="00853537"/>
    <w:rsid w:val="008548FD"/>
    <w:rsid w:val="00856A0A"/>
    <w:rsid w:val="008578F2"/>
    <w:rsid w:val="00863E41"/>
    <w:rsid w:val="00863FA1"/>
    <w:rsid w:val="00866709"/>
    <w:rsid w:val="00867782"/>
    <w:rsid w:val="00871694"/>
    <w:rsid w:val="00871FDF"/>
    <w:rsid w:val="0087283D"/>
    <w:rsid w:val="00876FBE"/>
    <w:rsid w:val="00877C2F"/>
    <w:rsid w:val="00880703"/>
    <w:rsid w:val="00882106"/>
    <w:rsid w:val="00882A13"/>
    <w:rsid w:val="008864F8"/>
    <w:rsid w:val="00887001"/>
    <w:rsid w:val="008875DD"/>
    <w:rsid w:val="008904E5"/>
    <w:rsid w:val="00890743"/>
    <w:rsid w:val="00890762"/>
    <w:rsid w:val="008919D5"/>
    <w:rsid w:val="00894E29"/>
    <w:rsid w:val="00896B14"/>
    <w:rsid w:val="008A0A31"/>
    <w:rsid w:val="008A1630"/>
    <w:rsid w:val="008A2948"/>
    <w:rsid w:val="008A4316"/>
    <w:rsid w:val="008A49D4"/>
    <w:rsid w:val="008A55EB"/>
    <w:rsid w:val="008A62EE"/>
    <w:rsid w:val="008B178B"/>
    <w:rsid w:val="008B3CBC"/>
    <w:rsid w:val="008B41CB"/>
    <w:rsid w:val="008B433E"/>
    <w:rsid w:val="008B5007"/>
    <w:rsid w:val="008B7DE6"/>
    <w:rsid w:val="008D2A44"/>
    <w:rsid w:val="008D528E"/>
    <w:rsid w:val="008D5D06"/>
    <w:rsid w:val="008D647E"/>
    <w:rsid w:val="008E319C"/>
    <w:rsid w:val="008E3303"/>
    <w:rsid w:val="008E34C6"/>
    <w:rsid w:val="008E77C2"/>
    <w:rsid w:val="008F1EAA"/>
    <w:rsid w:val="008F2FFF"/>
    <w:rsid w:val="008F3594"/>
    <w:rsid w:val="008F37F3"/>
    <w:rsid w:val="008F4B1F"/>
    <w:rsid w:val="008F66C0"/>
    <w:rsid w:val="008F6886"/>
    <w:rsid w:val="00906DDD"/>
    <w:rsid w:val="0090745D"/>
    <w:rsid w:val="00910F9F"/>
    <w:rsid w:val="009111C9"/>
    <w:rsid w:val="00914DAB"/>
    <w:rsid w:val="00922EF3"/>
    <w:rsid w:val="00924115"/>
    <w:rsid w:val="009367F3"/>
    <w:rsid w:val="00936988"/>
    <w:rsid w:val="0094560E"/>
    <w:rsid w:val="00951BCD"/>
    <w:rsid w:val="00952B3E"/>
    <w:rsid w:val="00953006"/>
    <w:rsid w:val="00953AE4"/>
    <w:rsid w:val="0095596A"/>
    <w:rsid w:val="00956991"/>
    <w:rsid w:val="00961952"/>
    <w:rsid w:val="009625D3"/>
    <w:rsid w:val="00963A5A"/>
    <w:rsid w:val="00971657"/>
    <w:rsid w:val="009716D8"/>
    <w:rsid w:val="00971DE6"/>
    <w:rsid w:val="00972823"/>
    <w:rsid w:val="00974BE2"/>
    <w:rsid w:val="00980E70"/>
    <w:rsid w:val="00981CDE"/>
    <w:rsid w:val="0098497D"/>
    <w:rsid w:val="009870A8"/>
    <w:rsid w:val="0099199B"/>
    <w:rsid w:val="00994ADC"/>
    <w:rsid w:val="00996402"/>
    <w:rsid w:val="00997A49"/>
    <w:rsid w:val="009A0032"/>
    <w:rsid w:val="009A330F"/>
    <w:rsid w:val="009A3702"/>
    <w:rsid w:val="009C04E9"/>
    <w:rsid w:val="009C0E40"/>
    <w:rsid w:val="009C5A77"/>
    <w:rsid w:val="009C6C93"/>
    <w:rsid w:val="009C714A"/>
    <w:rsid w:val="009C7F21"/>
    <w:rsid w:val="009D09D9"/>
    <w:rsid w:val="009D2D0B"/>
    <w:rsid w:val="009D2D6F"/>
    <w:rsid w:val="009D41FF"/>
    <w:rsid w:val="009D62CF"/>
    <w:rsid w:val="009D6B9A"/>
    <w:rsid w:val="009E22C9"/>
    <w:rsid w:val="009E22E9"/>
    <w:rsid w:val="009E3988"/>
    <w:rsid w:val="009E546A"/>
    <w:rsid w:val="009F0240"/>
    <w:rsid w:val="009F072A"/>
    <w:rsid w:val="009F2E62"/>
    <w:rsid w:val="00A00187"/>
    <w:rsid w:val="00A009CB"/>
    <w:rsid w:val="00A02646"/>
    <w:rsid w:val="00A02F10"/>
    <w:rsid w:val="00A03437"/>
    <w:rsid w:val="00A04883"/>
    <w:rsid w:val="00A04CA6"/>
    <w:rsid w:val="00A05CB2"/>
    <w:rsid w:val="00A13E0F"/>
    <w:rsid w:val="00A14101"/>
    <w:rsid w:val="00A15984"/>
    <w:rsid w:val="00A173BA"/>
    <w:rsid w:val="00A2292F"/>
    <w:rsid w:val="00A242A6"/>
    <w:rsid w:val="00A3341A"/>
    <w:rsid w:val="00A33D1F"/>
    <w:rsid w:val="00A37CF8"/>
    <w:rsid w:val="00A414AB"/>
    <w:rsid w:val="00A416BE"/>
    <w:rsid w:val="00A423B0"/>
    <w:rsid w:val="00A4241B"/>
    <w:rsid w:val="00A47453"/>
    <w:rsid w:val="00A477B3"/>
    <w:rsid w:val="00A47D85"/>
    <w:rsid w:val="00A52444"/>
    <w:rsid w:val="00A55FAC"/>
    <w:rsid w:val="00A579AD"/>
    <w:rsid w:val="00A63F0E"/>
    <w:rsid w:val="00A64AEB"/>
    <w:rsid w:val="00A64C5F"/>
    <w:rsid w:val="00A679CC"/>
    <w:rsid w:val="00A7027F"/>
    <w:rsid w:val="00A73ABF"/>
    <w:rsid w:val="00A850CB"/>
    <w:rsid w:val="00A862C3"/>
    <w:rsid w:val="00A901F2"/>
    <w:rsid w:val="00A955C9"/>
    <w:rsid w:val="00AA119B"/>
    <w:rsid w:val="00AA18C2"/>
    <w:rsid w:val="00AB2EE1"/>
    <w:rsid w:val="00AB3C03"/>
    <w:rsid w:val="00AB5AF1"/>
    <w:rsid w:val="00AC212F"/>
    <w:rsid w:val="00AC5753"/>
    <w:rsid w:val="00AD029B"/>
    <w:rsid w:val="00AD3D69"/>
    <w:rsid w:val="00AD5655"/>
    <w:rsid w:val="00AD5BFC"/>
    <w:rsid w:val="00AD7159"/>
    <w:rsid w:val="00AE03A4"/>
    <w:rsid w:val="00AE2ECB"/>
    <w:rsid w:val="00AE46B4"/>
    <w:rsid w:val="00AE5DC4"/>
    <w:rsid w:val="00AE7963"/>
    <w:rsid w:val="00AE7B04"/>
    <w:rsid w:val="00AF28A9"/>
    <w:rsid w:val="00AF3A66"/>
    <w:rsid w:val="00B07394"/>
    <w:rsid w:val="00B075BC"/>
    <w:rsid w:val="00B07E46"/>
    <w:rsid w:val="00B10188"/>
    <w:rsid w:val="00B1554E"/>
    <w:rsid w:val="00B15736"/>
    <w:rsid w:val="00B212A7"/>
    <w:rsid w:val="00B220C7"/>
    <w:rsid w:val="00B27C18"/>
    <w:rsid w:val="00B335DC"/>
    <w:rsid w:val="00B40C1D"/>
    <w:rsid w:val="00B41885"/>
    <w:rsid w:val="00B41C47"/>
    <w:rsid w:val="00B44526"/>
    <w:rsid w:val="00B44F72"/>
    <w:rsid w:val="00B47A9E"/>
    <w:rsid w:val="00B53B50"/>
    <w:rsid w:val="00B575F7"/>
    <w:rsid w:val="00B63B09"/>
    <w:rsid w:val="00B72509"/>
    <w:rsid w:val="00B75A6B"/>
    <w:rsid w:val="00B75EF4"/>
    <w:rsid w:val="00B81118"/>
    <w:rsid w:val="00B82AA8"/>
    <w:rsid w:val="00B845CB"/>
    <w:rsid w:val="00B8529B"/>
    <w:rsid w:val="00B86618"/>
    <w:rsid w:val="00B86DA5"/>
    <w:rsid w:val="00B87410"/>
    <w:rsid w:val="00B903AE"/>
    <w:rsid w:val="00BA7691"/>
    <w:rsid w:val="00BB2ADA"/>
    <w:rsid w:val="00BB6938"/>
    <w:rsid w:val="00BC19C7"/>
    <w:rsid w:val="00BC28A2"/>
    <w:rsid w:val="00BC5973"/>
    <w:rsid w:val="00BC5B15"/>
    <w:rsid w:val="00BD1A60"/>
    <w:rsid w:val="00BD2D8F"/>
    <w:rsid w:val="00BD379E"/>
    <w:rsid w:val="00BD5DD8"/>
    <w:rsid w:val="00BE0F49"/>
    <w:rsid w:val="00BE2182"/>
    <w:rsid w:val="00BE3E54"/>
    <w:rsid w:val="00BE4A34"/>
    <w:rsid w:val="00BE728E"/>
    <w:rsid w:val="00BF17AD"/>
    <w:rsid w:val="00C025DC"/>
    <w:rsid w:val="00C07289"/>
    <w:rsid w:val="00C07E1C"/>
    <w:rsid w:val="00C13929"/>
    <w:rsid w:val="00C1513D"/>
    <w:rsid w:val="00C22387"/>
    <w:rsid w:val="00C2355A"/>
    <w:rsid w:val="00C2384E"/>
    <w:rsid w:val="00C23D04"/>
    <w:rsid w:val="00C26CC6"/>
    <w:rsid w:val="00C2713A"/>
    <w:rsid w:val="00C272CB"/>
    <w:rsid w:val="00C273CB"/>
    <w:rsid w:val="00C27900"/>
    <w:rsid w:val="00C30B54"/>
    <w:rsid w:val="00C313FB"/>
    <w:rsid w:val="00C35AC1"/>
    <w:rsid w:val="00C428F8"/>
    <w:rsid w:val="00C436EC"/>
    <w:rsid w:val="00C44544"/>
    <w:rsid w:val="00C447C2"/>
    <w:rsid w:val="00C55451"/>
    <w:rsid w:val="00C607BA"/>
    <w:rsid w:val="00C60D71"/>
    <w:rsid w:val="00C60DF7"/>
    <w:rsid w:val="00C64A95"/>
    <w:rsid w:val="00C65145"/>
    <w:rsid w:val="00C65E3F"/>
    <w:rsid w:val="00C70E95"/>
    <w:rsid w:val="00C71850"/>
    <w:rsid w:val="00C743BF"/>
    <w:rsid w:val="00C75D10"/>
    <w:rsid w:val="00C76145"/>
    <w:rsid w:val="00C76D91"/>
    <w:rsid w:val="00C81D92"/>
    <w:rsid w:val="00C85131"/>
    <w:rsid w:val="00C90132"/>
    <w:rsid w:val="00C93708"/>
    <w:rsid w:val="00C93A6B"/>
    <w:rsid w:val="00C94806"/>
    <w:rsid w:val="00C94CF1"/>
    <w:rsid w:val="00CA2408"/>
    <w:rsid w:val="00CA4F73"/>
    <w:rsid w:val="00CA7EF1"/>
    <w:rsid w:val="00CB7DDB"/>
    <w:rsid w:val="00CC20D5"/>
    <w:rsid w:val="00CC3C71"/>
    <w:rsid w:val="00CC47F3"/>
    <w:rsid w:val="00CC48A2"/>
    <w:rsid w:val="00CC582F"/>
    <w:rsid w:val="00CC68D9"/>
    <w:rsid w:val="00CC74E6"/>
    <w:rsid w:val="00CE0C22"/>
    <w:rsid w:val="00CE76F8"/>
    <w:rsid w:val="00CF63DD"/>
    <w:rsid w:val="00CF692D"/>
    <w:rsid w:val="00D063BF"/>
    <w:rsid w:val="00D06BEB"/>
    <w:rsid w:val="00D07029"/>
    <w:rsid w:val="00D075E3"/>
    <w:rsid w:val="00D131A1"/>
    <w:rsid w:val="00D14A43"/>
    <w:rsid w:val="00D166F4"/>
    <w:rsid w:val="00D216F9"/>
    <w:rsid w:val="00D21787"/>
    <w:rsid w:val="00D25EA7"/>
    <w:rsid w:val="00D30238"/>
    <w:rsid w:val="00D30657"/>
    <w:rsid w:val="00D419B9"/>
    <w:rsid w:val="00D42163"/>
    <w:rsid w:val="00D4464D"/>
    <w:rsid w:val="00D447CF"/>
    <w:rsid w:val="00D5222A"/>
    <w:rsid w:val="00D53EFE"/>
    <w:rsid w:val="00D55755"/>
    <w:rsid w:val="00D5582D"/>
    <w:rsid w:val="00D6028B"/>
    <w:rsid w:val="00D617DF"/>
    <w:rsid w:val="00D63579"/>
    <w:rsid w:val="00D6786B"/>
    <w:rsid w:val="00D7144A"/>
    <w:rsid w:val="00D7226B"/>
    <w:rsid w:val="00D90264"/>
    <w:rsid w:val="00D914D6"/>
    <w:rsid w:val="00D9621F"/>
    <w:rsid w:val="00D972E4"/>
    <w:rsid w:val="00DA1C67"/>
    <w:rsid w:val="00DA27E7"/>
    <w:rsid w:val="00DA3B79"/>
    <w:rsid w:val="00DB04DC"/>
    <w:rsid w:val="00DB1597"/>
    <w:rsid w:val="00DB39F9"/>
    <w:rsid w:val="00DB4BB2"/>
    <w:rsid w:val="00DB7F02"/>
    <w:rsid w:val="00DC6501"/>
    <w:rsid w:val="00DC6A3B"/>
    <w:rsid w:val="00DD44EC"/>
    <w:rsid w:val="00DD7A36"/>
    <w:rsid w:val="00DD7C35"/>
    <w:rsid w:val="00DE1F68"/>
    <w:rsid w:val="00DE2732"/>
    <w:rsid w:val="00DE3E05"/>
    <w:rsid w:val="00DE5EEF"/>
    <w:rsid w:val="00DE64E2"/>
    <w:rsid w:val="00DF0171"/>
    <w:rsid w:val="00DF324E"/>
    <w:rsid w:val="00E0283E"/>
    <w:rsid w:val="00E032F0"/>
    <w:rsid w:val="00E044E6"/>
    <w:rsid w:val="00E11759"/>
    <w:rsid w:val="00E1181D"/>
    <w:rsid w:val="00E143E0"/>
    <w:rsid w:val="00E16C62"/>
    <w:rsid w:val="00E17173"/>
    <w:rsid w:val="00E2309E"/>
    <w:rsid w:val="00E234DE"/>
    <w:rsid w:val="00E23831"/>
    <w:rsid w:val="00E241AA"/>
    <w:rsid w:val="00E317AE"/>
    <w:rsid w:val="00E3341C"/>
    <w:rsid w:val="00E348A3"/>
    <w:rsid w:val="00E3507F"/>
    <w:rsid w:val="00E3560E"/>
    <w:rsid w:val="00E45218"/>
    <w:rsid w:val="00E504FE"/>
    <w:rsid w:val="00E510B8"/>
    <w:rsid w:val="00E51B1D"/>
    <w:rsid w:val="00E525FD"/>
    <w:rsid w:val="00E52D49"/>
    <w:rsid w:val="00E53CC5"/>
    <w:rsid w:val="00E56D97"/>
    <w:rsid w:val="00E608FF"/>
    <w:rsid w:val="00E60C60"/>
    <w:rsid w:val="00E60F1E"/>
    <w:rsid w:val="00E76624"/>
    <w:rsid w:val="00E81372"/>
    <w:rsid w:val="00E81F55"/>
    <w:rsid w:val="00E83E9C"/>
    <w:rsid w:val="00E8577C"/>
    <w:rsid w:val="00E860AA"/>
    <w:rsid w:val="00E908A5"/>
    <w:rsid w:val="00E90AD1"/>
    <w:rsid w:val="00E9180F"/>
    <w:rsid w:val="00E91B22"/>
    <w:rsid w:val="00E91E52"/>
    <w:rsid w:val="00E97A6F"/>
    <w:rsid w:val="00EA0B71"/>
    <w:rsid w:val="00EA1C69"/>
    <w:rsid w:val="00EA3870"/>
    <w:rsid w:val="00EA4648"/>
    <w:rsid w:val="00EA5B97"/>
    <w:rsid w:val="00EB2ADA"/>
    <w:rsid w:val="00EB766C"/>
    <w:rsid w:val="00EC438B"/>
    <w:rsid w:val="00EC459E"/>
    <w:rsid w:val="00ED1974"/>
    <w:rsid w:val="00ED333B"/>
    <w:rsid w:val="00ED7F30"/>
    <w:rsid w:val="00EE0868"/>
    <w:rsid w:val="00EE1F1F"/>
    <w:rsid w:val="00EE31C3"/>
    <w:rsid w:val="00EE3765"/>
    <w:rsid w:val="00EE3D24"/>
    <w:rsid w:val="00EE5A76"/>
    <w:rsid w:val="00EF0ED4"/>
    <w:rsid w:val="00EF1B32"/>
    <w:rsid w:val="00EF77FF"/>
    <w:rsid w:val="00F00481"/>
    <w:rsid w:val="00F017F0"/>
    <w:rsid w:val="00F03CF5"/>
    <w:rsid w:val="00F11B7D"/>
    <w:rsid w:val="00F11BB6"/>
    <w:rsid w:val="00F17921"/>
    <w:rsid w:val="00F17E3C"/>
    <w:rsid w:val="00F227C9"/>
    <w:rsid w:val="00F2417C"/>
    <w:rsid w:val="00F25BC8"/>
    <w:rsid w:val="00F274E9"/>
    <w:rsid w:val="00F3154F"/>
    <w:rsid w:val="00F43C2D"/>
    <w:rsid w:val="00F43C60"/>
    <w:rsid w:val="00F464F2"/>
    <w:rsid w:val="00F5006B"/>
    <w:rsid w:val="00F516F6"/>
    <w:rsid w:val="00F524DD"/>
    <w:rsid w:val="00F6333E"/>
    <w:rsid w:val="00F6459D"/>
    <w:rsid w:val="00F653B7"/>
    <w:rsid w:val="00F6645B"/>
    <w:rsid w:val="00F700D4"/>
    <w:rsid w:val="00F71C81"/>
    <w:rsid w:val="00F71CCE"/>
    <w:rsid w:val="00F7694E"/>
    <w:rsid w:val="00F801D3"/>
    <w:rsid w:val="00F83639"/>
    <w:rsid w:val="00F9054D"/>
    <w:rsid w:val="00F933B0"/>
    <w:rsid w:val="00FA23A1"/>
    <w:rsid w:val="00FA247A"/>
    <w:rsid w:val="00FA25CC"/>
    <w:rsid w:val="00FA56E0"/>
    <w:rsid w:val="00FB3692"/>
    <w:rsid w:val="00FC3AFD"/>
    <w:rsid w:val="00FD085B"/>
    <w:rsid w:val="00FD5436"/>
    <w:rsid w:val="00FD7637"/>
    <w:rsid w:val="00FE00CF"/>
    <w:rsid w:val="00FE2CCE"/>
    <w:rsid w:val="00FE3C48"/>
    <w:rsid w:val="00FE61C2"/>
    <w:rsid w:val="00FE70BE"/>
    <w:rsid w:val="00FE7ED4"/>
    <w:rsid w:val="4F31AA90"/>
    <w:rsid w:val="5AD0B228"/>
    <w:rsid w:val="62794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545A7"/>
  <w15:chartTrackingRefBased/>
  <w15:docId w15:val="{EDFB3556-49FB-4EE0-9BEA-B64CEDBC3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BE2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07289"/>
    <w:pPr>
      <w:keepNext/>
      <w:keepLines/>
      <w:spacing w:before="240"/>
      <w:outlineLvl w:val="0"/>
    </w:pPr>
    <w:rPr>
      <w:rFonts w:eastAsiaTheme="majorEastAsia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7289"/>
    <w:pPr>
      <w:keepNext/>
      <w:keepLines/>
      <w:spacing w:before="40"/>
      <w:outlineLvl w:val="1"/>
    </w:pPr>
    <w:rPr>
      <w:rFonts w:eastAsiaTheme="majorEastAsia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RalphQuote">
    <w:name w:val="Ralph_Quote"/>
    <w:basedOn w:val="TableNormal"/>
    <w:uiPriority w:val="99"/>
    <w:rsid w:val="00C025DC"/>
    <w:pPr>
      <w:spacing w:after="0" w:line="240" w:lineRule="auto"/>
    </w:pPr>
    <w:rPr>
      <w:rFonts w:ascii="Myriad Web Pro" w:hAnsi="Myriad Web Pro"/>
      <w:sz w:val="20"/>
    </w:rPr>
    <w:tblPr>
      <w:tblStyleRow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</w:tblPr>
    <w:tcPr>
      <w:tcMar>
        <w:top w:w="29" w:type="dxa"/>
        <w:left w:w="115" w:type="dxa"/>
        <w:bottom w:w="29" w:type="dxa"/>
        <w:right w:w="115" w:type="dxa"/>
      </w:tcMar>
      <w:vAlign w:val="center"/>
    </w:tcPr>
    <w:tblStylePr w:type="firstRow">
      <w:rPr>
        <w:rFonts w:asciiTheme="minorHAnsi" w:hAnsiTheme="minorHAnsi"/>
        <w:b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18" w:space="0" w:color="4F81BD" w:themeColor="accent1"/>
          <w:right w:val="single" w:sz="4" w:space="0" w:color="4F81BD" w:themeColor="accent1"/>
          <w:insideH w:val="nil"/>
          <w:insideV w:val="single" w:sz="4" w:space="0" w:color="4F81BD" w:themeColor="accent1"/>
          <w:tl2br w:val="nil"/>
          <w:tr2bl w:val="nil"/>
        </w:tcBorders>
      </w:tcPr>
    </w:tblStylePr>
    <w:tblStylePr w:type="lastRow">
      <w:rPr>
        <w:b/>
      </w:rPr>
    </w:tblStylePr>
    <w:tblStylePr w:type="firstCol">
      <w:rPr>
        <w:rFonts w:asciiTheme="minorHAnsi" w:hAnsiTheme="minorHAnsi"/>
        <w:sz w:val="22"/>
      </w:rPr>
    </w:tblStylePr>
    <w:tblStylePr w:type="lastCol">
      <w:rPr>
        <w:rFonts w:asciiTheme="minorHAnsi" w:hAnsiTheme="minorHAnsi"/>
        <w:sz w:val="22"/>
      </w:rPr>
    </w:tblStylePr>
    <w:tblStylePr w:type="band1Horz">
      <w:pPr>
        <w:jc w:val="left"/>
      </w:pPr>
      <w:rPr>
        <w:rFonts w:ascii="Myriad Pro" w:hAnsi="Myriad Pro"/>
        <w:color w:val="auto"/>
        <w:sz w:val="20"/>
      </w:rPr>
      <w:tblPr/>
      <w:tcPr>
        <w:shd w:val="clear" w:color="auto" w:fill="DBE5F1" w:themeFill="accent1" w:themeFillTint="33"/>
        <w:vAlign w:val="center"/>
      </w:tcPr>
    </w:tblStylePr>
    <w:tblStylePr w:type="band2Horz">
      <w:pPr>
        <w:jc w:val="left"/>
      </w:pPr>
      <w:rPr>
        <w:rFonts w:ascii="Myriad Pro" w:hAnsi="Myriad Pro"/>
        <w:sz w:val="20"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C07289"/>
    <w:rPr>
      <w:rFonts w:ascii="Myriad Pro" w:eastAsiaTheme="majorEastAsia" w:hAnsi="Myriad Pro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07289"/>
    <w:rPr>
      <w:rFonts w:ascii="Myriad Pro" w:eastAsiaTheme="majorEastAsia" w:hAnsi="Myriad Pro" w:cstheme="majorBidi"/>
      <w:color w:val="365F91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C0728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07289"/>
    <w:rPr>
      <w:rFonts w:ascii="Myriad Pro" w:eastAsiaTheme="majorEastAsia" w:hAnsi="Myriad Pro" w:cstheme="majorBidi"/>
      <w:spacing w:val="-10"/>
      <w:kern w:val="28"/>
      <w:sz w:val="56"/>
      <w:szCs w:val="56"/>
    </w:rPr>
  </w:style>
  <w:style w:type="table" w:customStyle="1" w:styleId="Table-Banded-List">
    <w:name w:val="Table-Banded-List"/>
    <w:basedOn w:val="TableNormal"/>
    <w:uiPriority w:val="99"/>
    <w:rsid w:val="00974BE2"/>
    <w:pPr>
      <w:spacing w:after="0" w:line="240" w:lineRule="auto"/>
    </w:pPr>
    <w:tblPr/>
  </w:style>
  <w:style w:type="table" w:styleId="TableGrid">
    <w:name w:val="Table Grid"/>
    <w:basedOn w:val="TableNormal"/>
    <w:uiPriority w:val="59"/>
    <w:rsid w:val="00974B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3B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464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C89792-D11B-42AA-A3A9-406935EBB7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446</Words>
  <Characters>2545</Characters>
  <Application>Microsoft Office Word</Application>
  <DocSecurity>4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lph Mackiewicz</dc:creator>
  <cp:keywords/>
  <dc:description/>
  <cp:lastModifiedBy>Ralph Mackiewicz</cp:lastModifiedBy>
  <cp:revision>80</cp:revision>
  <dcterms:created xsi:type="dcterms:W3CDTF">2020-01-15T00:00:00Z</dcterms:created>
  <dcterms:modified xsi:type="dcterms:W3CDTF">2020-01-15T22:08:00Z</dcterms:modified>
</cp:coreProperties>
</file>